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3-Accent4"/>
        <w:tblW w:w="15163" w:type="dxa"/>
        <w:tblInd w:w="5" w:type="dxa"/>
        <w:tblLook w:val="04A0" w:firstRow="1" w:lastRow="0" w:firstColumn="1" w:lastColumn="0" w:noHBand="0" w:noVBand="1"/>
      </w:tblPr>
      <w:tblGrid>
        <w:gridCol w:w="1516"/>
        <w:gridCol w:w="10033"/>
        <w:gridCol w:w="1771"/>
        <w:gridCol w:w="1843"/>
      </w:tblGrid>
      <w:tr w:rsidR="004A6EBA" w:rsidRPr="00BC0857" w14:paraId="22721CCC" w14:textId="77777777" w:rsidTr="005238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16" w:type="dxa"/>
            <w:noWrap/>
            <w:hideMark/>
          </w:tcPr>
          <w:p w14:paraId="19FBEDA5" w14:textId="77777777" w:rsidR="00E94021" w:rsidRPr="00BC0857" w:rsidRDefault="00E94021" w:rsidP="00E94021">
            <w:pP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10033" w:type="dxa"/>
            <w:noWrap/>
            <w:hideMark/>
          </w:tcPr>
          <w:p w14:paraId="70D895B3" w14:textId="77777777" w:rsidR="00E94021" w:rsidRPr="00E94021" w:rsidRDefault="00E94021" w:rsidP="00E94021">
            <w:pPr>
              <w:pStyle w:val="Heading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lang w:eastAsia="en-AU"/>
              </w:rPr>
            </w:pPr>
            <w:r w:rsidRPr="00E94021">
              <w:rPr>
                <w:rFonts w:eastAsia="Times New Roman"/>
                <w:color w:val="403152" w:themeColor="accent4" w:themeShade="80"/>
                <w:lang w:eastAsia="en-AU"/>
              </w:rPr>
              <w:t>Category</w:t>
            </w:r>
          </w:p>
        </w:tc>
        <w:tc>
          <w:tcPr>
            <w:tcW w:w="1771" w:type="dxa"/>
            <w:vAlign w:val="center"/>
          </w:tcPr>
          <w:p w14:paraId="3FF3EE29" w14:textId="77777777" w:rsidR="00E94021" w:rsidRPr="00E94021" w:rsidRDefault="00E94021" w:rsidP="00E94021">
            <w:pPr>
              <w:pStyle w:val="Heading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</w:pP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Awarded</w:t>
            </w:r>
            <w:r w:rsidRPr="00E94021"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 xml:space="preserve"> Unit Equiv</w:t>
            </w: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alence</w:t>
            </w:r>
          </w:p>
        </w:tc>
        <w:tc>
          <w:tcPr>
            <w:tcW w:w="1843" w:type="dxa"/>
            <w:vAlign w:val="center"/>
          </w:tcPr>
          <w:p w14:paraId="0C0477BC" w14:textId="77777777" w:rsidR="00E94021" w:rsidRPr="00E94021" w:rsidRDefault="00E94021" w:rsidP="00E94021">
            <w:pPr>
              <w:pStyle w:val="Heading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</w:pPr>
            <w:r w:rsidRPr="00E94021"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Meets Cert II Req</w:t>
            </w: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uirement</w:t>
            </w:r>
          </w:p>
        </w:tc>
      </w:tr>
      <w:tr w:rsidR="004A6EBA" w:rsidRPr="00BC0857" w14:paraId="280534C9" w14:textId="77777777" w:rsidTr="00523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EAF1DD" w:themeFill="accent3" w:themeFillTint="33"/>
            <w:noWrap/>
            <w:vAlign w:val="center"/>
            <w:hideMark/>
          </w:tcPr>
          <w:p w14:paraId="0EC78C1D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I</w:t>
            </w:r>
          </w:p>
        </w:tc>
        <w:tc>
          <w:tcPr>
            <w:tcW w:w="10033" w:type="dxa"/>
            <w:shd w:val="clear" w:color="auto" w:fill="EAF1DD" w:themeFill="accent3" w:themeFillTint="33"/>
            <w:noWrap/>
            <w:vAlign w:val="center"/>
            <w:hideMark/>
          </w:tcPr>
          <w:p w14:paraId="1856EB63" w14:textId="77777777" w:rsidR="00E94021" w:rsidRPr="00BC0857" w:rsidRDefault="00E94021" w:rsidP="00E940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Industry based/direct vocational outcome</w:t>
            </w:r>
          </w:p>
        </w:tc>
        <w:tc>
          <w:tcPr>
            <w:tcW w:w="1771" w:type="dxa"/>
            <w:shd w:val="clear" w:color="auto" w:fill="EAF1DD" w:themeFill="accent3" w:themeFillTint="33"/>
            <w:vAlign w:val="center"/>
          </w:tcPr>
          <w:p w14:paraId="5990E6F1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  <w:tc>
          <w:tcPr>
            <w:tcW w:w="1843" w:type="dxa"/>
            <w:shd w:val="clear" w:color="auto" w:fill="EAF1DD" w:themeFill="accent3" w:themeFillTint="33"/>
            <w:vAlign w:val="center"/>
          </w:tcPr>
          <w:p w14:paraId="26F88B50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</w:tr>
      <w:tr w:rsidR="00305FCC" w:rsidRPr="00BC0857" w14:paraId="4D1B051A" w14:textId="77777777" w:rsidTr="005238E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  <w:hideMark/>
          </w:tcPr>
          <w:p w14:paraId="6AC6C9C0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V</w:t>
            </w:r>
          </w:p>
        </w:tc>
        <w:tc>
          <w:tcPr>
            <w:tcW w:w="10033" w:type="dxa"/>
            <w:shd w:val="clear" w:color="auto" w:fill="DBE5F1" w:themeFill="accent1" w:themeFillTint="33"/>
            <w:noWrap/>
            <w:vAlign w:val="center"/>
            <w:hideMark/>
          </w:tcPr>
          <w:p w14:paraId="6736B692" w14:textId="77777777" w:rsidR="00E94021" w:rsidRPr="00BC0857" w:rsidRDefault="00E94021" w:rsidP="00E940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Vocational pre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paration – career education and preparation for</w:t>
            </w: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 work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, vocational learning</w:t>
            </w:r>
          </w:p>
        </w:tc>
        <w:tc>
          <w:tcPr>
            <w:tcW w:w="1771" w:type="dxa"/>
            <w:shd w:val="clear" w:color="auto" w:fill="DBE5F1" w:themeFill="accent1" w:themeFillTint="33"/>
            <w:vAlign w:val="center"/>
          </w:tcPr>
          <w:p w14:paraId="3906E791" w14:textId="77777777" w:rsidR="00E94021" w:rsidRPr="00BC0857" w:rsidRDefault="00E94021" w:rsidP="00E940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  <w:tc>
          <w:tcPr>
            <w:tcW w:w="1843" w:type="dxa"/>
            <w:shd w:val="clear" w:color="auto" w:fill="DBE5F1" w:themeFill="accent1" w:themeFillTint="33"/>
            <w:vAlign w:val="center"/>
          </w:tcPr>
          <w:p w14:paraId="58EE6810" w14:textId="77777777" w:rsidR="00E94021" w:rsidRPr="00BC0857" w:rsidRDefault="00E94021" w:rsidP="00E940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</w:tr>
      <w:tr w:rsidR="00305FCC" w:rsidRPr="00BC0857" w14:paraId="15EDCBCB" w14:textId="77777777" w:rsidTr="00523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E5DFEC" w:themeFill="accent4" w:themeFillTint="33"/>
            <w:noWrap/>
            <w:vAlign w:val="center"/>
          </w:tcPr>
          <w:p w14:paraId="209FA7BD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F</w:t>
            </w:r>
          </w:p>
        </w:tc>
        <w:tc>
          <w:tcPr>
            <w:tcW w:w="10033" w:type="dxa"/>
            <w:noWrap/>
            <w:vAlign w:val="center"/>
          </w:tcPr>
          <w:p w14:paraId="27F2C9B7" w14:textId="77777777" w:rsidR="00E94021" w:rsidRPr="00BC0857" w:rsidRDefault="00E94021" w:rsidP="00E940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Foundation skills 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– </w:t>
            </w: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general education, language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, literacy and numeracy support</w:t>
            </w:r>
          </w:p>
        </w:tc>
        <w:tc>
          <w:tcPr>
            <w:tcW w:w="1771" w:type="dxa"/>
          </w:tcPr>
          <w:p w14:paraId="283132F8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9C30E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  <w:tc>
          <w:tcPr>
            <w:tcW w:w="1843" w:type="dxa"/>
          </w:tcPr>
          <w:p w14:paraId="027D247F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9C30E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</w:tr>
    </w:tbl>
    <w:p w14:paraId="5EAFF24E" w14:textId="77777777" w:rsidR="00AD582B" w:rsidRPr="00F31E8B" w:rsidRDefault="00AD582B" w:rsidP="00B76289">
      <w:pPr>
        <w:tabs>
          <w:tab w:val="right" w:pos="8931"/>
        </w:tabs>
        <w:spacing w:after="0" w:line="240" w:lineRule="auto"/>
        <w:rPr>
          <w:rFonts w:ascii="Calibri" w:hAnsi="Calibri" w:cs="Calibri"/>
          <w:b/>
          <w:sz w:val="20"/>
          <w:szCs w:val="20"/>
        </w:rPr>
      </w:pPr>
    </w:p>
    <w:tbl>
      <w:tblPr>
        <w:tblStyle w:val="GridTable4-Accent4"/>
        <w:tblW w:w="15452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555"/>
        <w:gridCol w:w="6520"/>
        <w:gridCol w:w="1209"/>
        <w:gridCol w:w="977"/>
        <w:gridCol w:w="977"/>
        <w:gridCol w:w="980"/>
        <w:gridCol w:w="980"/>
        <w:gridCol w:w="1114"/>
        <w:gridCol w:w="1140"/>
      </w:tblGrid>
      <w:tr w:rsidR="00895484" w:rsidRPr="00B765B1" w14:paraId="0C038F7C" w14:textId="77777777" w:rsidTr="001755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 w:val="restart"/>
            <w:noWrap/>
            <w:hideMark/>
          </w:tcPr>
          <w:p w14:paraId="1EEF76BA" w14:textId="77777777" w:rsidR="00895484" w:rsidRPr="00EF0152" w:rsidRDefault="00895484" w:rsidP="00EC0413">
            <w:pPr>
              <w:jc w:val="center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Qualification Code</w:t>
            </w:r>
          </w:p>
        </w:tc>
        <w:tc>
          <w:tcPr>
            <w:tcW w:w="6520" w:type="dxa"/>
            <w:vMerge w:val="restart"/>
            <w:noWrap/>
            <w:hideMark/>
          </w:tcPr>
          <w:p w14:paraId="63AA6F9F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Qualification Name</w:t>
            </w:r>
          </w:p>
        </w:tc>
        <w:tc>
          <w:tcPr>
            <w:tcW w:w="1209" w:type="dxa"/>
            <w:vMerge w:val="restart"/>
            <w:tcBorders>
              <w:right w:val="single" w:sz="4" w:space="0" w:color="B2A1C7" w:themeColor="accent4" w:themeTint="99"/>
            </w:tcBorders>
            <w:noWrap/>
            <w:hideMark/>
          </w:tcPr>
          <w:p w14:paraId="1C890D7E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ategory</w:t>
            </w:r>
          </w:p>
        </w:tc>
        <w:tc>
          <w:tcPr>
            <w:tcW w:w="2934" w:type="dxa"/>
            <w:gridSpan w:val="3"/>
            <w:tcBorders>
              <w:left w:val="single" w:sz="4" w:space="0" w:color="B2A1C7" w:themeColor="accent4" w:themeTint="99"/>
              <w:bottom w:val="single" w:sz="4" w:space="0" w:color="auto"/>
              <w:right w:val="single" w:sz="4" w:space="0" w:color="B2A1C7" w:themeColor="accent4" w:themeTint="99"/>
            </w:tcBorders>
            <w:hideMark/>
          </w:tcPr>
          <w:p w14:paraId="50D74F5F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Unit equivalence</w:t>
            </w:r>
          </w:p>
        </w:tc>
        <w:tc>
          <w:tcPr>
            <w:tcW w:w="980" w:type="dxa"/>
            <w:vMerge w:val="restart"/>
            <w:tcBorders>
              <w:left w:val="single" w:sz="4" w:space="0" w:color="B2A1C7" w:themeColor="accent4" w:themeTint="99"/>
            </w:tcBorders>
            <w:hideMark/>
          </w:tcPr>
          <w:p w14:paraId="6F0CDCFB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 II min req</w:t>
            </w:r>
          </w:p>
        </w:tc>
        <w:tc>
          <w:tcPr>
            <w:tcW w:w="1114" w:type="dxa"/>
            <w:vMerge w:val="restart"/>
          </w:tcPr>
          <w:p w14:paraId="5B86717B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  <w:t>Date Added</w:t>
            </w:r>
          </w:p>
        </w:tc>
        <w:tc>
          <w:tcPr>
            <w:tcW w:w="1140" w:type="dxa"/>
            <w:vMerge w:val="restart"/>
          </w:tcPr>
          <w:p w14:paraId="4FBC75E4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urrency period end</w:t>
            </w:r>
          </w:p>
        </w:tc>
      </w:tr>
      <w:tr w:rsidR="00895484" w:rsidRPr="00B765B1" w14:paraId="4BC4FAC7" w14:textId="77777777" w:rsidTr="001755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hideMark/>
          </w:tcPr>
          <w:p w14:paraId="7FA451D9" w14:textId="77777777" w:rsidR="00895484" w:rsidRPr="00B765B1" w:rsidRDefault="00895484" w:rsidP="00EC0413">
            <w:pPr>
              <w:jc w:val="center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6520" w:type="dxa"/>
            <w:vMerge/>
            <w:hideMark/>
          </w:tcPr>
          <w:p w14:paraId="5DE4EED0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09" w:type="dxa"/>
            <w:vMerge/>
            <w:tcBorders>
              <w:right w:val="single" w:sz="4" w:space="0" w:color="B2A1C7" w:themeColor="accent4" w:themeTint="99"/>
            </w:tcBorders>
            <w:hideMark/>
          </w:tcPr>
          <w:p w14:paraId="32AA7A81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77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512A71A4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ar 11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6456850E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ar 12</w:t>
            </w:r>
          </w:p>
        </w:tc>
        <w:tc>
          <w:tcPr>
            <w:tcW w:w="980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663B5A2D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Total</w:t>
            </w:r>
          </w:p>
        </w:tc>
        <w:tc>
          <w:tcPr>
            <w:tcW w:w="980" w:type="dxa"/>
            <w:vMerge/>
            <w:tcBorders>
              <w:left w:val="single" w:sz="4" w:space="0" w:color="B2A1C7" w:themeColor="accent4" w:themeTint="99"/>
            </w:tcBorders>
            <w:hideMark/>
          </w:tcPr>
          <w:p w14:paraId="0DFF665D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14" w:type="dxa"/>
            <w:vMerge/>
          </w:tcPr>
          <w:p w14:paraId="1A06B47C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vMerge/>
          </w:tcPr>
          <w:p w14:paraId="0E46C374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</w:tr>
      <w:tr w:rsidR="00373EEF" w:rsidRPr="00373EEF" w14:paraId="49B757DA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4B272926" w14:textId="77777777" w:rsidR="00373EEF" w:rsidRPr="00EC0413" w:rsidRDefault="00373EEF" w:rsidP="00724DAF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2875WA</w:t>
            </w:r>
          </w:p>
        </w:tc>
        <w:tc>
          <w:tcPr>
            <w:tcW w:w="6520" w:type="dxa"/>
            <w:noWrap/>
            <w:vAlign w:val="center"/>
          </w:tcPr>
          <w:p w14:paraId="3862834D" w14:textId="77777777" w:rsidR="00373EEF" w:rsidRPr="00EC0413" w:rsidRDefault="00373EEF" w:rsidP="00373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aining Access to Training and Employment (GATE);</w:t>
            </w:r>
          </w:p>
        </w:tc>
        <w:tc>
          <w:tcPr>
            <w:tcW w:w="1209" w:type="dxa"/>
            <w:noWrap/>
            <w:vAlign w:val="center"/>
          </w:tcPr>
          <w:p w14:paraId="3653FB69" w14:textId="77777777" w:rsidR="00373EEF" w:rsidRPr="00EC0413" w:rsidRDefault="00373EEF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*</w:t>
            </w:r>
          </w:p>
        </w:tc>
        <w:tc>
          <w:tcPr>
            <w:tcW w:w="977" w:type="dxa"/>
            <w:noWrap/>
            <w:vAlign w:val="center"/>
          </w:tcPr>
          <w:p w14:paraId="4EE0CE33" w14:textId="77777777" w:rsidR="00373EEF" w:rsidRPr="00EC0413" w:rsidRDefault="00373EEF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21535950" w14:textId="77777777" w:rsidR="00373EEF" w:rsidRPr="00EC0413" w:rsidRDefault="00373EEF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1596234A" w14:textId="77777777" w:rsidR="00373EEF" w:rsidRPr="00EC0413" w:rsidRDefault="00373EEF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3BD47D76" w14:textId="77777777" w:rsidR="00373EEF" w:rsidRPr="00EC0413" w:rsidRDefault="00373EEF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</w:tcPr>
          <w:p w14:paraId="61DDFED1" w14:textId="77777777" w:rsidR="00373EEF" w:rsidRPr="00EC0413" w:rsidRDefault="00373EEF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5/22</w:t>
            </w:r>
          </w:p>
        </w:tc>
        <w:tc>
          <w:tcPr>
            <w:tcW w:w="1140" w:type="dxa"/>
          </w:tcPr>
          <w:p w14:paraId="1C8587CC" w14:textId="77777777" w:rsidR="00373EEF" w:rsidRDefault="00373EEF" w:rsidP="00724D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5/26</w:t>
            </w:r>
          </w:p>
        </w:tc>
      </w:tr>
      <w:tr w:rsidR="00895484" w:rsidRPr="00373EEF" w14:paraId="7C59C728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19B22F9F" w14:textId="77777777" w:rsidR="00895484" w:rsidRPr="00373EEF" w:rsidRDefault="00895484" w:rsidP="008C7A69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472VIC</w:t>
            </w:r>
          </w:p>
        </w:tc>
        <w:tc>
          <w:tcPr>
            <w:tcW w:w="6520" w:type="dxa"/>
            <w:noWrap/>
            <w:vAlign w:val="center"/>
          </w:tcPr>
          <w:p w14:paraId="63D9B00A" w14:textId="77777777" w:rsidR="00895484" w:rsidRPr="00373EEF" w:rsidRDefault="00895484" w:rsidP="00373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eneral Education for Adults</w:t>
            </w:r>
          </w:p>
        </w:tc>
        <w:tc>
          <w:tcPr>
            <w:tcW w:w="1209" w:type="dxa"/>
            <w:noWrap/>
            <w:vAlign w:val="center"/>
          </w:tcPr>
          <w:p w14:paraId="31436233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011B0DF5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05F311CD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58FE95E0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39C8A4C0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</w:tcPr>
          <w:p w14:paraId="61652354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</w:tcPr>
          <w:p w14:paraId="00093598" w14:textId="77777777" w:rsidR="00895484" w:rsidRPr="00373EEF" w:rsidRDefault="003013AF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23</w:t>
            </w:r>
          </w:p>
        </w:tc>
      </w:tr>
      <w:tr w:rsidR="00373EEF" w:rsidRPr="00373EEF" w14:paraId="1263B3CA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1B3A398E" w14:textId="77777777" w:rsidR="00895484" w:rsidRPr="00373EEF" w:rsidRDefault="00895484" w:rsidP="008C7A69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476VIC</w:t>
            </w:r>
          </w:p>
        </w:tc>
        <w:tc>
          <w:tcPr>
            <w:tcW w:w="6520" w:type="dxa"/>
            <w:noWrap/>
            <w:vAlign w:val="center"/>
          </w:tcPr>
          <w:p w14:paraId="23BEAC9E" w14:textId="77777777" w:rsidR="00895484" w:rsidRPr="00373EEF" w:rsidRDefault="00895484" w:rsidP="00373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eneral Education for Adults (Introductory)</w:t>
            </w:r>
          </w:p>
        </w:tc>
        <w:tc>
          <w:tcPr>
            <w:tcW w:w="1209" w:type="dxa"/>
            <w:noWrap/>
            <w:vAlign w:val="center"/>
          </w:tcPr>
          <w:p w14:paraId="64F0ED6E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09D19278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47ECC296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60F1C8C9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36B0AE1F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</w:tcPr>
          <w:p w14:paraId="3314B2B4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/</w:t>
            </w:r>
            <w:r w:rsidR="00E50AAE"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7/18</w:t>
            </w:r>
          </w:p>
        </w:tc>
        <w:tc>
          <w:tcPr>
            <w:tcW w:w="1140" w:type="dxa"/>
          </w:tcPr>
          <w:p w14:paraId="3C187C42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23</w:t>
            </w:r>
          </w:p>
        </w:tc>
      </w:tr>
      <w:tr w:rsidR="005207C2" w:rsidRPr="00B765B1" w14:paraId="6752F682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24AB3504" w14:textId="77777777" w:rsidR="005207C2" w:rsidRPr="00EC0413" w:rsidRDefault="005207C2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78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571DB03F" w14:textId="77777777" w:rsidR="005207C2" w:rsidRPr="00EC0413" w:rsidRDefault="005207C2" w:rsidP="00FE32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 in Leadership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28FF39E7" w14:textId="77777777" w:rsidR="005207C2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25D24AA" w14:textId="77777777" w:rsidR="005207C2" w:rsidRPr="00B765B1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2A546E1E" w14:textId="77777777" w:rsidR="005207C2" w:rsidRPr="00B765B1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4113F02" w14:textId="77777777" w:rsidR="005207C2" w:rsidRPr="00B765B1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24AAD57E" w14:textId="77777777" w:rsidR="005207C2" w:rsidRPr="00B765B1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48CD0B3B" w14:textId="77777777" w:rsidR="005207C2" w:rsidRPr="0062055F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9/10/21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7D34A2B5" w14:textId="77777777" w:rsidR="005207C2" w:rsidRDefault="005207C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6</w:t>
            </w:r>
          </w:p>
        </w:tc>
      </w:tr>
      <w:tr w:rsidR="003013AF" w:rsidRPr="00B765B1" w14:paraId="144F9769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74C7C3B2" w14:textId="77777777" w:rsidR="003013AF" w:rsidRPr="00EC0413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770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2EAB8823" w14:textId="77777777" w:rsidR="003013AF" w:rsidRPr="00EC0413" w:rsidRDefault="003013AF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 in Wider Opportunities for Work (WOW)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059285F4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1298FF2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12841A7F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70F93CF8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24A4F732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67AC11CD" w14:textId="77777777" w:rsidR="003013AF" w:rsidRPr="0062055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0/05/16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4F33E11B" w14:textId="77777777" w:rsidR="003013AF" w:rsidRDefault="00706293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1</w:t>
            </w:r>
          </w:p>
        </w:tc>
      </w:tr>
      <w:tr w:rsidR="00373EEF" w:rsidRPr="00B765B1" w14:paraId="1076BC35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4C705F60" w14:textId="77777777" w:rsidR="00373EEF" w:rsidRDefault="00373EE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60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0E07C39D" w14:textId="77777777" w:rsidR="00373EEF" w:rsidRPr="00B765B1" w:rsidRDefault="00373EEF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</w:t>
            </w:r>
            <w:r w:rsidRPr="00373EEF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ertificate I in Industrial Skills (Entry Level Training)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5AE81A6D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154AB0E0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D703CB7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5D6334B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57A6CA3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44A65905" w14:textId="77777777" w:rsidR="00373EEF" w:rsidRDefault="00373EEF" w:rsidP="00373E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5/22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3CB1EA4F" w14:textId="77777777" w:rsidR="00373EEF" w:rsidRDefault="00373EEF" w:rsidP="00373E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0/</w:t>
            </w:r>
            <w:r w:rsidRPr="00373EEF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</w:t>
            </w:r>
          </w:p>
        </w:tc>
      </w:tr>
      <w:tr w:rsidR="001945D7" w:rsidRPr="00B765B1" w14:paraId="74832667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33A0C96D" w14:textId="77777777" w:rsidR="001945D7" w:rsidRDefault="001945D7" w:rsidP="003013AF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949NAT</w:t>
            </w:r>
          </w:p>
        </w:tc>
        <w:tc>
          <w:tcPr>
            <w:tcW w:w="6520" w:type="dxa"/>
            <w:shd w:val="clear" w:color="auto" w:fill="DBE5F1" w:themeFill="accent1" w:themeFillTint="33"/>
            <w:vAlign w:val="center"/>
          </w:tcPr>
          <w:p w14:paraId="3A5C3A48" w14:textId="77777777" w:rsidR="001945D7" w:rsidRDefault="001945D7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Applied Languages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7F34B445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23F4AC49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7C8231AD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29B8ACCA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2CC98D70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4B43C32D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6/12/21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01A365C0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6</w:t>
            </w:r>
          </w:p>
        </w:tc>
      </w:tr>
      <w:tr w:rsidR="003013AF" w:rsidRPr="00B765B1" w14:paraId="695F54E1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6652B56" w14:textId="77777777" w:rsidR="003013AF" w:rsidRPr="00EC0413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5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23C799A" w14:textId="77777777" w:rsidR="003013AF" w:rsidRPr="00EC0413" w:rsidRDefault="003013AF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Autonomous Workplace Operation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7511F058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C3E5348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E0DDFFB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5564619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9CC037A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42AE235B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/</w:t>
            </w:r>
            <w:r w:rsidR="00E50AAE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2D8F3134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3/24</w:t>
            </w:r>
          </w:p>
        </w:tc>
      </w:tr>
      <w:tr w:rsidR="003013AF" w:rsidRPr="00B765B1" w14:paraId="28CA0982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09483666" w14:textId="77777777" w:rsidR="003013AF" w:rsidRDefault="003013AF" w:rsidP="003013AF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25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25BA7CB" w14:textId="77777777" w:rsidR="003013AF" w:rsidRPr="00B765B1" w:rsidRDefault="003013AF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Building and Construction (Pathway – Para Professional) 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140EE31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2FE804E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88CF425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27F238C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2836376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58B8926" w14:textId="77777777" w:rsidR="003013AF" w:rsidRPr="00E529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</w:t>
            </w:r>
            <w:r w:rsidR="00E50AAE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/17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5195B22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2</w:t>
            </w:r>
          </w:p>
        </w:tc>
      </w:tr>
      <w:tr w:rsidR="003013AF" w:rsidRPr="00B765B1" w14:paraId="11FAE2B2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9DB981D" w14:textId="77777777" w:rsidR="003013AF" w:rsidRPr="00B765B1" w:rsidRDefault="003013AF" w:rsidP="003013AF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24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8679336" w14:textId="77777777" w:rsidR="003013AF" w:rsidRPr="00B765B1" w:rsidRDefault="003013AF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Building and Construction (Pathway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–</w:t>
            </w: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 Trades)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28875011" w14:textId="77777777" w:rsidR="003013AF" w:rsidRPr="00B765B1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A1760A8" w14:textId="77777777" w:rsidR="003013AF" w:rsidRPr="00B765B1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DE40DFC" w14:textId="77777777" w:rsidR="003013AF" w:rsidRPr="00B765B1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0F9472D" w14:textId="77777777" w:rsidR="003013AF" w:rsidRPr="00B765B1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62C5FE5" w14:textId="77777777" w:rsidR="003013AF" w:rsidRPr="00B765B1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F677FCC" w14:textId="77777777" w:rsidR="003013AF" w:rsidRPr="00E529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</w:t>
            </w:r>
            <w:r w:rsidR="00E50AAE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/17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709EAA5F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2</w:t>
            </w:r>
          </w:p>
        </w:tc>
      </w:tr>
      <w:tr w:rsidR="00C840BB" w:rsidRPr="00B765B1" w14:paraId="7B1CA0B9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57528939" w14:textId="017E2BE5" w:rsidR="00C840BB" w:rsidRDefault="00C840BB" w:rsidP="00C840BB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93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14673995" w14:textId="23D9FAB1" w:rsidR="00C840BB" w:rsidRPr="00B765B1" w:rsidRDefault="00C840BB" w:rsidP="00C840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Building and Construction (Pathway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–</w:t>
            </w: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 Trades)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718D5DB" w14:textId="7C73306A" w:rsidR="00C840BB" w:rsidRPr="00B765B1" w:rsidRDefault="00C840BB" w:rsidP="00C840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ED10C65" w14:textId="6A1543B9" w:rsidR="00C840BB" w:rsidRPr="00B765B1" w:rsidRDefault="00C840BB" w:rsidP="00C840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4D576BA" w14:textId="4CD3FBBB" w:rsidR="00C840BB" w:rsidRPr="00B765B1" w:rsidRDefault="00C840BB" w:rsidP="00C840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C38971B" w14:textId="7B6D0182" w:rsidR="00C840BB" w:rsidRPr="00B765B1" w:rsidRDefault="00C840BB" w:rsidP="00C840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209E955" w14:textId="1FDFCA7F" w:rsidR="00C840BB" w:rsidRPr="00B765B1" w:rsidRDefault="00C840BB" w:rsidP="00C840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1494BE7" w14:textId="53FC9315" w:rsidR="00C840BB" w:rsidRDefault="00C840BB" w:rsidP="00C840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/03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3F1B795" w14:textId="33B63510" w:rsidR="00C840BB" w:rsidRDefault="00C840BB" w:rsidP="00C840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3/27</w:t>
            </w:r>
          </w:p>
        </w:tc>
      </w:tr>
      <w:tr w:rsidR="0053787C" w:rsidRPr="00B765B1" w14:paraId="6F7E1471" w14:textId="77777777" w:rsidTr="0053787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 w:themeFill="accent4" w:themeFillTint="33"/>
            <w:noWrap/>
            <w:vAlign w:val="center"/>
          </w:tcPr>
          <w:p w14:paraId="60D77498" w14:textId="77777777" w:rsidR="003013AF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2473VIC</w:t>
            </w:r>
          </w:p>
        </w:tc>
        <w:tc>
          <w:tcPr>
            <w:tcW w:w="6520" w:type="dxa"/>
            <w:shd w:val="clear" w:color="auto" w:fill="E5DFEC" w:themeFill="accent4" w:themeFillTint="33"/>
            <w:noWrap/>
            <w:vAlign w:val="center"/>
          </w:tcPr>
          <w:p w14:paraId="44A0D252" w14:textId="77777777" w:rsidR="003013AF" w:rsidRDefault="003013AF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General Education for Adults </w:t>
            </w:r>
          </w:p>
        </w:tc>
        <w:tc>
          <w:tcPr>
            <w:tcW w:w="1209" w:type="dxa"/>
            <w:shd w:val="clear" w:color="auto" w:fill="E5DFEC" w:themeFill="accent4" w:themeFillTint="33"/>
            <w:noWrap/>
            <w:vAlign w:val="center"/>
          </w:tcPr>
          <w:p w14:paraId="68B16B3A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796B8F4C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2E6540C9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7D732154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44D28A34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 w:themeFill="accent4" w:themeFillTint="33"/>
          </w:tcPr>
          <w:p w14:paraId="5C0CBBF0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  <w:shd w:val="clear" w:color="auto" w:fill="E5DFEC" w:themeFill="accent4" w:themeFillTint="33"/>
          </w:tcPr>
          <w:p w14:paraId="6F92D83A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3</w:t>
            </w:r>
          </w:p>
        </w:tc>
      </w:tr>
      <w:tr w:rsidR="00D434D2" w:rsidRPr="00B765B1" w14:paraId="150429F5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8C4CA03" w14:textId="1799B8B9" w:rsidR="00D434D2" w:rsidRPr="0053787C" w:rsidRDefault="00D434D2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22586VIC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086D61E" w14:textId="00909289" w:rsidR="00D434D2" w:rsidRPr="0053787C" w:rsidRDefault="00D434D2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egrated Technologies (Pre-vocational)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FD10EA5" w14:textId="455248EB" w:rsidR="00D434D2" w:rsidRPr="0053787C" w:rsidRDefault="00D434D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22BB04C" w14:textId="00C42D3A" w:rsidR="00D434D2" w:rsidRPr="0053787C" w:rsidRDefault="00D434D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1174413" w14:textId="0107BE73" w:rsidR="00D434D2" w:rsidRPr="0053787C" w:rsidRDefault="00D434D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49B7F65" w14:textId="2121F3FC" w:rsidR="00D434D2" w:rsidRPr="0053787C" w:rsidRDefault="00D434D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7C730E25" w14:textId="17B98058" w:rsidR="00D434D2" w:rsidRPr="0053787C" w:rsidRDefault="00D434D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4F29414" w14:textId="227EE1D7" w:rsidR="00D434D2" w:rsidRPr="0053787C" w:rsidRDefault="00D434D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1/01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4927C02C" w14:textId="60669B66" w:rsidR="00D434D2" w:rsidRPr="0053787C" w:rsidRDefault="00D434D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6</w:t>
            </w:r>
          </w:p>
        </w:tc>
      </w:tr>
      <w:tr w:rsidR="003013AF" w:rsidRPr="005238EB" w14:paraId="281518C8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A3F1B52" w14:textId="77777777" w:rsidR="003013AF" w:rsidRPr="005238EB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1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207F52D" w14:textId="77777777" w:rsidR="003013AF" w:rsidRPr="005238EB" w:rsidRDefault="003013AF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roduction to Aged Care^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655A627" w14:textId="77777777" w:rsidR="003013AF" w:rsidRPr="005238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ED3E1BC" w14:textId="77777777" w:rsidR="003013AF" w:rsidRPr="005238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187D2A5" w14:textId="77777777" w:rsidR="003013AF" w:rsidRPr="005238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2A8ECC4" w14:textId="77777777" w:rsidR="003013AF" w:rsidRPr="005238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58FF978" w14:textId="77777777" w:rsidR="003013AF" w:rsidRPr="005238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F621109" w14:textId="77777777" w:rsidR="003013AF" w:rsidRPr="005238EB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9/</w:t>
            </w:r>
            <w:r w:rsidR="00E50AAE"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7034790F" w14:textId="77777777" w:rsidR="003013AF" w:rsidRPr="005238EB" w:rsidRDefault="008C3F98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3</w:t>
            </w:r>
          </w:p>
        </w:tc>
      </w:tr>
      <w:tr w:rsidR="005238EB" w:rsidRPr="005238EB" w14:paraId="3FB6DE99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4C646C86" w14:textId="77777777" w:rsidR="005238EB" w:rsidRPr="005238EB" w:rsidRDefault="005238EB" w:rsidP="005238EB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0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43A42F8A" w14:textId="77777777" w:rsidR="005238EB" w:rsidRPr="005238EB" w:rsidRDefault="005238EB" w:rsidP="005238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roduction to Disability Care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CC09954" w14:textId="77777777" w:rsidR="005238EB" w:rsidRPr="005238EB" w:rsidRDefault="005238EB" w:rsidP="002904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3C6D6F9" w14:textId="77777777" w:rsidR="005238EB" w:rsidRPr="005238EB" w:rsidRDefault="005238EB" w:rsidP="002904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E31F5C9" w14:textId="77777777" w:rsidR="005238EB" w:rsidRPr="005238EB" w:rsidRDefault="005238EB" w:rsidP="002904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DAEE601" w14:textId="77777777" w:rsidR="005238EB" w:rsidRPr="005238EB" w:rsidRDefault="005238EB" w:rsidP="002904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9BA80DE" w14:textId="77777777" w:rsidR="005238EB" w:rsidRPr="005238EB" w:rsidRDefault="005238EB" w:rsidP="002904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2EE8994" w14:textId="77777777" w:rsidR="005238EB" w:rsidRPr="005238EB" w:rsidRDefault="005238EB" w:rsidP="005238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0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2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4420F72A" w14:textId="77777777" w:rsidR="005238EB" w:rsidRPr="005238EB" w:rsidRDefault="005238EB" w:rsidP="002904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3</w:t>
            </w:r>
          </w:p>
        </w:tc>
      </w:tr>
      <w:tr w:rsidR="00BA4C5E" w:rsidRPr="005238EB" w14:paraId="7331FBF7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5867357" w14:textId="77777777" w:rsidR="00BA4C5E" w:rsidRPr="005238EB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90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7203AFB0" w14:textId="64D24160" w:rsidR="00BA4C5E" w:rsidRPr="005238EB" w:rsidRDefault="00BA4C5E" w:rsidP="00537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Community Health and Wellbe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277E009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BDA7EBB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83C8E06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6213799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35EC3FF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591D830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02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71F9F60" w14:textId="77777777" w:rsidR="00BA4C5E" w:rsidRPr="005238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3</w:t>
            </w:r>
          </w:p>
        </w:tc>
      </w:tr>
      <w:tr w:rsidR="00BA4C5E" w:rsidRPr="00B765B1" w14:paraId="2CBAE6FD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7C4CCB96" w14:textId="77777777" w:rsidR="00BA4C5E" w:rsidRPr="00EC0413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79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292B2BAF" w14:textId="77777777" w:rsidR="00BA4C5E" w:rsidRPr="00EC0413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ate II in Leadership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7837AB84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*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*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0ABBEA15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60FD64F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89D74C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1B950B1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3FD68E27" w14:textId="77777777" w:rsidR="00BA4C5E" w:rsidRPr="0062055F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7/01/22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25183521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6</w:t>
            </w:r>
          </w:p>
        </w:tc>
      </w:tr>
      <w:tr w:rsidR="00BA4C5E" w:rsidRPr="00B765B1" w14:paraId="1839C288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5A0160A4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87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1E55583" w14:textId="77777777" w:rsidR="00BA4C5E" w:rsidRPr="00B765B1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Plumb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60E4593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C900113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B864398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8DBE447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6D14B44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6413083" w14:textId="77777777" w:rsidR="00BA4C5E" w:rsidRPr="00E529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0/08/21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DEF165D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8/26</w:t>
            </w:r>
          </w:p>
        </w:tc>
      </w:tr>
      <w:tr w:rsidR="00BA4C5E" w:rsidRPr="00B765B1" w14:paraId="6D3F13F7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AE89F96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lastRenderedPageBreak/>
              <w:t>52858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493F48EF" w14:textId="77777777" w:rsidR="00BA4C5E" w:rsidRPr="00B765B1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Welding for Shipbuild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BDDD404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81B531B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B4FE862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392CC9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1BED621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012988B5" w14:textId="77777777" w:rsidR="00BA4C5E" w:rsidRPr="00E529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3/09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16E3DA1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8/25</w:t>
            </w:r>
          </w:p>
        </w:tc>
      </w:tr>
      <w:tr w:rsidR="00BA4C5E" w:rsidRPr="00B765B1" w14:paraId="23F601E8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27EDE534" w14:textId="77777777" w:rsidR="00BA4C5E" w:rsidRPr="00EC0413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661NAT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6C7EBE80" w14:textId="77777777" w:rsidR="00BA4C5E" w:rsidRPr="00EC0413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Applied Language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555F20B2" w14:textId="77777777" w:rsidR="00BA4C5E" w:rsidRPr="00EC0413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3D763198" w14:textId="77777777" w:rsidR="00BA4C5E" w:rsidRPr="00EC0413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7A596164" w14:textId="77777777" w:rsidR="00BA4C5E" w:rsidRPr="00EC0413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51FA3CFA" w14:textId="77777777" w:rsidR="00BA4C5E" w:rsidRPr="00EC0413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8022235" w14:textId="77777777" w:rsidR="00BA4C5E" w:rsidRPr="00EC0413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54E7077F" w14:textId="77777777" w:rsidR="00BA4C5E" w:rsidRPr="00EC0413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3E176E7A" w14:textId="218A23A0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4/22</w:t>
            </w:r>
            <w:r w:rsidR="006B3EDF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702A6C" w:rsidRPr="00B765B1" w14:paraId="13EDC26F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34322680" w14:textId="0C082EC7" w:rsidR="00702A6C" w:rsidRDefault="00702A6C" w:rsidP="00702A6C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1074NAT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02FBD18C" w14:textId="1AFF2C91" w:rsidR="00702A6C" w:rsidRDefault="00702A6C" w:rsidP="00702A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Applied Language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11A2A18F" w14:textId="4A5D844D" w:rsidR="00702A6C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271C992F" w14:textId="00A95EB6" w:rsidR="00702A6C" w:rsidRPr="00B765B1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0F2D6D54" w14:textId="7CA30C55" w:rsidR="00702A6C" w:rsidRPr="00B765B1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5CC7ED68" w14:textId="161D1D22" w:rsidR="00702A6C" w:rsidRPr="00B765B1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7CEB89F7" w14:textId="75F350EE" w:rsidR="00702A6C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7318CB1A" w14:textId="07E6B464" w:rsidR="00702A6C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1/05/22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1934A6C0" w14:textId="58EF68E4" w:rsidR="00702A6C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4/27</w:t>
            </w:r>
          </w:p>
        </w:tc>
      </w:tr>
      <w:tr w:rsidR="00BA4C5E" w:rsidRPr="00B765B1" w14:paraId="6247DBD4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FB3F4FA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21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5C9F08A" w14:textId="77777777" w:rsidR="00BA4C5E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Aviation (Support Services &amp; Operations)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4F1DB02E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0FCAA94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828CFC0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0B6C661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EE5319B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49ACF441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8/17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0B233F81" w14:textId="0993D066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5/22</w:t>
            </w:r>
            <w:r w:rsidR="006B3EDF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‡</w:t>
            </w:r>
          </w:p>
        </w:tc>
      </w:tr>
      <w:tr w:rsidR="00BA4C5E" w:rsidRPr="00B765B1" w14:paraId="40C8C81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9C9350B" w14:textId="77777777" w:rsidR="00BA4C5E" w:rsidRPr="00B765B1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34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704EFD1" w14:textId="77777777" w:rsidR="00BA4C5E" w:rsidRPr="00B765B1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Ballet Performance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370F27A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F130C16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8C372B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D13F42D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18B3034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3C4E3CE" w14:textId="77777777" w:rsidR="00BA4C5E" w:rsidRPr="00E529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/05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364100E" w14:textId="78705C5A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9/22</w:t>
            </w:r>
            <w:r w:rsidR="006B3EDF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‡</w:t>
            </w:r>
          </w:p>
        </w:tc>
      </w:tr>
      <w:tr w:rsidR="00BA4C5E" w:rsidRPr="00B765B1" w14:paraId="3CF6F634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71B126D8" w14:textId="77777777" w:rsidR="00BA4C5E" w:rsidRPr="00CB15E3" w:rsidRDefault="00BA4C5E" w:rsidP="00BA4C5E">
            <w:pPr>
              <w:jc w:val="center"/>
              <w:rPr>
                <w:rFonts w:ascii="Calibri" w:eastAsia="Times New Roman" w:hAnsi="Calibri" w:cs="Times New Roman"/>
                <w:bCs w:val="0"/>
                <w:color w:val="000000"/>
                <w:sz w:val="20"/>
                <w:szCs w:val="20"/>
                <w:lang w:eastAsia="en-AU"/>
              </w:rPr>
            </w:pPr>
            <w:r w:rsidRPr="00CB15E3">
              <w:rPr>
                <w:rFonts w:ascii="Calibri" w:eastAsia="Times New Roman" w:hAnsi="Calibri" w:cs="Times New Roman"/>
                <w:bCs w:val="0"/>
                <w:color w:val="000000"/>
                <w:sz w:val="20"/>
                <w:szCs w:val="20"/>
                <w:lang w:eastAsia="en-AU"/>
              </w:rPr>
              <w:t>10585NAT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342C1C6A" w14:textId="77777777" w:rsidR="00BA4C5E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areer Advancement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1B4AD05F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20289964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509152BD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72200C73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528A9847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2A00C96A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/05/21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7B3BB761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2</w:t>
            </w:r>
          </w:p>
        </w:tc>
      </w:tr>
      <w:tr w:rsidR="00BA4C5E" w:rsidRPr="00B765B1" w14:paraId="71FE0B83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01B8C9B9" w14:textId="77777777" w:rsidR="00BA4C5E" w:rsidRPr="000B6577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011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91F5E47" w14:textId="77777777" w:rsidR="00BA4C5E" w:rsidRPr="000B6577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Catholic Youth Ministry and Leader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37099BF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1C6F79A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9157FCC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8D49F6F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FF54C7F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3084A8E9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7/01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6C50C763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12/26</w:t>
            </w:r>
          </w:p>
        </w:tc>
      </w:tr>
      <w:tr w:rsidR="00B23C5E" w:rsidRPr="00B765B1" w14:paraId="25969A42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2672E02" w14:textId="3006E7B5" w:rsidR="00B23C5E" w:rsidRDefault="00B23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132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B5CF931" w14:textId="6C3932D9" w:rsidR="00B23C5E" w:rsidRDefault="00B23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 xml:space="preserve">Certificate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III</w:t>
            </w: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 xml:space="preserve"> in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</w:t>
            </w: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 xml:space="preserve">hristian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L</w:t>
            </w: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eader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28D086F2" w14:textId="4F971E06" w:rsidR="00B23C5E" w:rsidRPr="000B6577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2D5C9F4" w14:textId="7367B47A" w:rsidR="00B23C5E" w:rsidRPr="000B6577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EB17FE4" w14:textId="6C83A687" w:rsidR="00B23C5E" w:rsidRPr="000B6577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A841709" w14:textId="11986CC7" w:rsidR="00B23C5E" w:rsidRPr="000B6577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78747980" w14:textId="754D7EAB" w:rsidR="00B23C5E" w:rsidRPr="000B6577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7661D69" w14:textId="12D37FD7" w:rsidR="00B23C5E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2/01/23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13830D01" w14:textId="568B81C2" w:rsidR="00B23C5E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2/02/28</w:t>
            </w:r>
          </w:p>
        </w:tc>
      </w:tr>
      <w:tr w:rsidR="00BA4C5E" w:rsidRPr="00B765B1" w14:paraId="418C8E3B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3A0C85D2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741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D768C0E" w14:textId="77777777" w:rsidR="00BA4C5E" w:rsidRPr="00721342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hristian Ministry and Theology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7E7A27F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C519876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152B4CB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CEEA5FC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A62B760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821970B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8/06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1BAC718A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3</w:t>
            </w:r>
          </w:p>
        </w:tc>
      </w:tr>
      <w:tr w:rsidR="00C840BB" w:rsidRPr="00B765B1" w14:paraId="5B7F7569" w14:textId="77777777" w:rsidTr="00D90DB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/>
            <w:noWrap/>
            <w:vAlign w:val="center"/>
          </w:tcPr>
          <w:p w14:paraId="483931C5" w14:textId="77777777" w:rsidR="00BA4C5E" w:rsidRPr="00755E14" w:rsidRDefault="00BA4C5E" w:rsidP="00BA4C5E">
            <w:pPr>
              <w:jc w:val="center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  <w:t>22474VIC</w:t>
            </w:r>
          </w:p>
        </w:tc>
        <w:tc>
          <w:tcPr>
            <w:tcW w:w="6520" w:type="dxa"/>
            <w:shd w:val="clear" w:color="auto" w:fill="E5DFEC"/>
            <w:noWrap/>
            <w:vAlign w:val="center"/>
          </w:tcPr>
          <w:p w14:paraId="55371F38" w14:textId="77777777" w:rsidR="00BA4C5E" w:rsidRPr="00755E14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General Education for Adults</w:t>
            </w:r>
          </w:p>
        </w:tc>
        <w:tc>
          <w:tcPr>
            <w:tcW w:w="1209" w:type="dxa"/>
            <w:shd w:val="clear" w:color="auto" w:fill="E5DFEC"/>
            <w:noWrap/>
            <w:vAlign w:val="center"/>
          </w:tcPr>
          <w:p w14:paraId="3EB57A37" w14:textId="77777777" w:rsidR="00BA4C5E" w:rsidRPr="00755E14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/>
            <w:noWrap/>
            <w:vAlign w:val="center"/>
          </w:tcPr>
          <w:p w14:paraId="531E65C6" w14:textId="77777777" w:rsidR="00BA4C5E" w:rsidRPr="00755E14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/>
            <w:noWrap/>
            <w:vAlign w:val="center"/>
          </w:tcPr>
          <w:p w14:paraId="503335F2" w14:textId="77777777" w:rsidR="00BA4C5E" w:rsidRPr="00755E14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/>
            <w:noWrap/>
            <w:vAlign w:val="center"/>
          </w:tcPr>
          <w:p w14:paraId="57A956A9" w14:textId="77777777" w:rsidR="00BA4C5E" w:rsidRPr="00755E14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/>
            <w:noWrap/>
            <w:vAlign w:val="center"/>
          </w:tcPr>
          <w:p w14:paraId="166E71C1" w14:textId="77777777" w:rsidR="00BA4C5E" w:rsidRPr="00755E14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/>
          </w:tcPr>
          <w:p w14:paraId="260EC338" w14:textId="77777777" w:rsidR="00BA4C5E" w:rsidRPr="00755E14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  <w:shd w:val="clear" w:color="auto" w:fill="E5DFEC"/>
          </w:tcPr>
          <w:p w14:paraId="1F640779" w14:textId="77777777" w:rsidR="00BA4C5E" w:rsidRPr="00755E14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30/06/23</w:t>
            </w:r>
          </w:p>
        </w:tc>
      </w:tr>
      <w:tr w:rsidR="00BA4C5E" w:rsidRPr="00B765B1" w14:paraId="01481E10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43C82FC9" w14:textId="77777777" w:rsidR="00BA4C5E" w:rsidRPr="000B6577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3545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816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71DE0869" w14:textId="77777777" w:rsidR="00BA4C5E" w:rsidRPr="000B6577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3545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Work Skills for Career Enhancement and Management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DF58E8A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06A41A4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764EDA6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5FDAE35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010EF60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14BBF604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9/11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09D9BD84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7/04/24</w:t>
            </w:r>
          </w:p>
        </w:tc>
      </w:tr>
      <w:tr w:rsidR="00BA4C5E" w:rsidRPr="00B765B1" w14:paraId="797071AA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46B60CA0" w14:textId="77777777" w:rsidR="00BA4C5E" w:rsidRPr="00753545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647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10F3489" w14:textId="77777777" w:rsidR="00BA4C5E" w:rsidRPr="00753545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V in Ministry (Leadership)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4F5F4BFA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5F2985B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6CB8911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95618E3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705696D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45AA2D79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/10/18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2C9F619C" w14:textId="5F60D9A3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4/08/22</w:t>
            </w:r>
            <w:r w:rsidR="006B3EDF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0B75A9" w:rsidRPr="00B765B1" w14:paraId="6D136392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35116C8C" w14:textId="1AF77AD5" w:rsidR="000B75A9" w:rsidRDefault="000B75A9" w:rsidP="000B75A9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088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787E0921" w14:textId="68203327" w:rsidR="000B75A9" w:rsidRPr="000B75A9" w:rsidRDefault="000B75A9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V in Ministry and Disciple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63121C4" w14:textId="23300CCE" w:rsidR="000B75A9" w:rsidRDefault="000B75A9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5E90988" w14:textId="056802FF" w:rsidR="000B75A9" w:rsidRDefault="000B75A9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81FA27E" w14:textId="0247A10B" w:rsidR="000B75A9" w:rsidRDefault="000B75A9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0A96775" w14:textId="10F9E383" w:rsidR="000B75A9" w:rsidRDefault="000B75A9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DF2C95F" w14:textId="0DA8EF8C" w:rsidR="000B75A9" w:rsidRDefault="000B75A9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624217F" w14:textId="3DAD54AD" w:rsidR="000B75A9" w:rsidRDefault="000B75A9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5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8</w:t>
            </w: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325D2C3" w14:textId="5D665A3B" w:rsidR="000B75A9" w:rsidRDefault="000B75A9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4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8</w:t>
            </w: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/27</w:t>
            </w:r>
          </w:p>
        </w:tc>
      </w:tr>
      <w:tr w:rsidR="00BA4C5E" w:rsidRPr="00B765B1" w14:paraId="16588A17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9C57859" w14:textId="77777777" w:rsidR="00BA4C5E" w:rsidRPr="000B6577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742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7A6D642" w14:textId="77777777" w:rsidR="00BA4C5E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V in Christian Ministry and Theology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6767958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A19F6DD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1206A94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3A597FD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2C4B826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FD97195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9/01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43E72A8F" w14:textId="77777777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12/23</w:t>
            </w:r>
          </w:p>
        </w:tc>
      </w:tr>
      <w:tr w:rsidR="00BA4C5E" w:rsidRPr="00B765B1" w14:paraId="647ED0A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5DB65B89" w14:textId="77777777" w:rsidR="00BA4C5E" w:rsidRPr="005F57B8" w:rsidRDefault="00BA4C5E" w:rsidP="00BA4C5E">
            <w:pPr>
              <w:jc w:val="center"/>
              <w:rPr>
                <w:rStyle w:val="heading11"/>
                <w:rFonts w:ascii="Calibri" w:hAnsi="Calibri"/>
                <w:b/>
                <w:color w:val="auto"/>
                <w:sz w:val="20"/>
              </w:rPr>
            </w:pPr>
            <w:r w:rsidRPr="005F57B8">
              <w:rPr>
                <w:rStyle w:val="heading11"/>
                <w:rFonts w:ascii="Calibri" w:hAnsi="Calibri"/>
                <w:b/>
                <w:color w:val="auto"/>
                <w:sz w:val="20"/>
              </w:rPr>
              <w:t>52831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7E2860A" w14:textId="77777777" w:rsidR="00BA4C5E" w:rsidRPr="00B765B1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V in Preparation for Health and Nursing Studie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83CFD5C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6D07017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568E8A4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4B19D97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CF784AB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EA973A7" w14:textId="77777777" w:rsidR="00BA4C5E" w:rsidRPr="00E529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8/02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75C6BE48" w14:textId="36EA8E46" w:rsidR="00BA4C5E" w:rsidRDefault="00D90DB3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1/05/22</w:t>
            </w:r>
            <w:r w:rsidR="006B3EDF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0B75A9" w:rsidRPr="00B765B1" w14:paraId="50929485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A84A250" w14:textId="5109139B" w:rsidR="000B75A9" w:rsidRPr="000B75A9" w:rsidRDefault="000B75A9" w:rsidP="00BA4C5E">
            <w:pPr>
              <w:jc w:val="center"/>
              <w:rPr>
                <w:rStyle w:val="heading11"/>
                <w:rFonts w:ascii="Calibri" w:hAnsi="Calibri"/>
                <w:b/>
                <w:bCs/>
                <w:color w:val="auto"/>
                <w:sz w:val="20"/>
              </w:rPr>
            </w:pPr>
            <w:r w:rsidRPr="000B75A9">
              <w:rPr>
                <w:rStyle w:val="heading11"/>
                <w:rFonts w:ascii="Calibri" w:hAnsi="Calibri"/>
                <w:b/>
                <w:bCs/>
                <w:color w:val="auto"/>
                <w:sz w:val="20"/>
              </w:rPr>
              <w:t>52895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D53A284" w14:textId="596702DE" w:rsidR="000B75A9" w:rsidRDefault="000B75A9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V in Preparation for Health and Nursing Studie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4C8E786C" w14:textId="5FE5D929" w:rsidR="000B75A9" w:rsidRDefault="000B75A9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0AE923E" w14:textId="0FC8E3EC" w:rsidR="000B75A9" w:rsidRDefault="000B75A9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42D012F" w14:textId="28DC8909" w:rsidR="000B75A9" w:rsidRDefault="000B75A9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D932571" w14:textId="2F81EFDE" w:rsidR="000B75A9" w:rsidRDefault="000B75A9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11030D3" w14:textId="31D67DD8" w:rsidR="000B75A9" w:rsidRDefault="000B75A9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52DE126" w14:textId="331FB430" w:rsidR="000B75A9" w:rsidRDefault="000B75A9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2/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5</w:t>
            </w:r>
            <w:r w:rsidRPr="000B75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C23481E" w14:textId="2867C130" w:rsidR="000B75A9" w:rsidRDefault="000B75A9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7</w:t>
            </w:r>
          </w:p>
        </w:tc>
      </w:tr>
      <w:tr w:rsidR="00BA4C5E" w:rsidRPr="00B765B1" w14:paraId="45D69EFE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017AAA6" w14:textId="77777777" w:rsidR="00BA4C5E" w:rsidRPr="00EC0413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748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6FA988A" w14:textId="04E0F925" w:rsidR="00BA4C5E" w:rsidRPr="00EC0413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Diploma of Performing Art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6BAD83F" w14:textId="77777777" w:rsidR="00BA4C5E" w:rsidRPr="00EC0413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906DB3B" w14:textId="77777777" w:rsidR="00BA4C5E" w:rsidRPr="00EC0413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71520F5" w14:textId="77777777" w:rsidR="00BA4C5E" w:rsidRPr="00EC0413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09E0529" w14:textId="77777777" w:rsidR="00BA4C5E" w:rsidRPr="00EC0413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938CB89" w14:textId="77777777" w:rsidR="00BA4C5E" w:rsidRPr="00EC0413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2E53835" w14:textId="77777777" w:rsidR="00BA4C5E" w:rsidRPr="00EC0413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5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/16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EAA499B" w14:textId="06AE9B85" w:rsidR="00BA4C5E" w:rsidRPr="00EC0413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8/02/22</w:t>
            </w:r>
            <w:r w:rsidR="006B3EDF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‡</w:t>
            </w:r>
          </w:p>
        </w:tc>
      </w:tr>
    </w:tbl>
    <w:p w14:paraId="559E4E63" w14:textId="77777777" w:rsidR="00EC0413" w:rsidRPr="00F31E8B" w:rsidRDefault="00EC0413" w:rsidP="00DF6343">
      <w:pPr>
        <w:tabs>
          <w:tab w:val="right" w:pos="8931"/>
        </w:tabs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</w:pP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* Unit equivalence is awarded if completed as a part of an ASBT – must be flagged in </w:t>
      </w:r>
      <w:r w:rsidR="006146A9"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>RSVET</w:t>
      </w: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 to contribute</w:t>
      </w:r>
      <w:r w:rsidR="006146A9"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>.</w:t>
      </w:r>
    </w:p>
    <w:p w14:paraId="35321D2F" w14:textId="77777777" w:rsidR="00664FCF" w:rsidRPr="00F31E8B" w:rsidRDefault="00EC0413" w:rsidP="00DF6343">
      <w:pPr>
        <w:tabs>
          <w:tab w:val="right" w:pos="8931"/>
        </w:tabs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</w:pP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** Unit equivalence is awarded and the Certificate II minimum requirement is met if completed as a part of an ASBT – must be flagged in </w:t>
      </w:r>
      <w:r w:rsidR="006146A9"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>RSVET</w:t>
      </w: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 to contribute.</w:t>
      </w:r>
    </w:p>
    <w:p w14:paraId="5E965928" w14:textId="65264B9A" w:rsidR="00DF6343" w:rsidRDefault="00D90DB3" w:rsidP="00DF6343">
      <w:pPr>
        <w:tabs>
          <w:tab w:val="left" w:pos="1125"/>
        </w:tabs>
        <w:spacing w:after="0"/>
        <w:rPr>
          <w:rFonts w:ascii="Calibri" w:eastAsia="Times New Roman" w:hAnsi="Calibri" w:cs="Times New Roman"/>
          <w:sz w:val="16"/>
          <w:szCs w:val="16"/>
          <w:lang w:eastAsia="en-AU"/>
        </w:rPr>
      </w:pPr>
      <w:r>
        <w:rPr>
          <w:rFonts w:ascii="Calibri" w:eastAsia="Times New Roman" w:hAnsi="Calibri" w:cs="Times New Roman"/>
          <w:sz w:val="16"/>
          <w:szCs w:val="16"/>
          <w:lang w:eastAsia="en-AU"/>
        </w:rPr>
        <w:sym w:font="Wingdings" w:char="F076"/>
      </w:r>
      <w:r w:rsidR="00DF6343"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</w:t>
      </w:r>
      <w:r w:rsidR="006B3EDF">
        <w:rPr>
          <w:rFonts w:ascii="Calibri" w:eastAsia="Times New Roman" w:hAnsi="Calibri" w:cs="Times New Roman"/>
          <w:sz w:val="16"/>
          <w:szCs w:val="16"/>
          <w:lang w:eastAsia="en-AU"/>
        </w:rPr>
        <w:t>Superseded qualifications u</w:t>
      </w:r>
      <w:r>
        <w:rPr>
          <w:rFonts w:ascii="Calibri" w:eastAsia="Times New Roman" w:hAnsi="Calibri" w:cs="Times New Roman"/>
          <w:sz w:val="16"/>
          <w:szCs w:val="16"/>
          <w:lang w:eastAsia="en-AU"/>
        </w:rPr>
        <w:t xml:space="preserve">nder the </w:t>
      </w:r>
      <w:r w:rsidR="006B3EDF" w:rsidRPr="00F31E8B">
        <w:rPr>
          <w:rFonts w:ascii="Calibri" w:eastAsia="Times New Roman" w:hAnsi="Calibri" w:cs="Times New Roman"/>
          <w:sz w:val="16"/>
          <w:szCs w:val="16"/>
          <w:lang w:eastAsia="en-AU"/>
        </w:rPr>
        <w:t>12-month</w:t>
      </w:r>
      <w:r w:rsidR="0029133E"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transition period</w:t>
      </w:r>
      <w:r w:rsidR="00F31E8B"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or extended transition period</w:t>
      </w:r>
      <w:r w:rsidR="0029133E" w:rsidRPr="00F31E8B">
        <w:rPr>
          <w:rFonts w:ascii="Calibri" w:eastAsia="Times New Roman" w:hAnsi="Calibri" w:cs="Times New Roman"/>
          <w:sz w:val="16"/>
          <w:szCs w:val="16"/>
          <w:lang w:eastAsia="en-AU"/>
        </w:rPr>
        <w:t>.</w:t>
      </w:r>
    </w:p>
    <w:p w14:paraId="48E73F81" w14:textId="735CDB1A" w:rsidR="00C34A53" w:rsidRPr="00F31E8B" w:rsidRDefault="00D90DB3" w:rsidP="00DF6343">
      <w:pPr>
        <w:tabs>
          <w:tab w:val="left" w:pos="1125"/>
        </w:tabs>
        <w:spacing w:after="0"/>
        <w:rPr>
          <w:rFonts w:ascii="Calibri" w:eastAsia="Times New Roman" w:hAnsi="Calibri" w:cs="Times New Roman"/>
          <w:sz w:val="16"/>
          <w:szCs w:val="16"/>
          <w:lang w:eastAsia="en-AU"/>
        </w:rPr>
      </w:pPr>
      <w:r>
        <w:rPr>
          <w:rFonts w:ascii="Calibri" w:eastAsia="Times New Roman" w:hAnsi="Calibri" w:cs="Calibri"/>
          <w:sz w:val="16"/>
          <w:szCs w:val="16"/>
          <w:lang w:eastAsia="en-AU"/>
        </w:rPr>
        <w:t>‡</w:t>
      </w:r>
      <w:r w:rsidR="006B3EDF">
        <w:rPr>
          <w:rFonts w:ascii="Calibri" w:eastAsia="Times New Roman" w:hAnsi="Calibri" w:cs="Calibri"/>
          <w:sz w:val="16"/>
          <w:szCs w:val="16"/>
          <w:lang w:eastAsia="en-AU"/>
        </w:rPr>
        <w:t xml:space="preserve"> Deleted qualifications u</w:t>
      </w:r>
      <w:r>
        <w:rPr>
          <w:rFonts w:ascii="Calibri" w:eastAsia="Times New Roman" w:hAnsi="Calibri" w:cs="Times New Roman"/>
          <w:sz w:val="16"/>
          <w:szCs w:val="16"/>
          <w:lang w:eastAsia="en-AU"/>
        </w:rPr>
        <w:t>nder the</w:t>
      </w:r>
      <w:r w:rsidR="00C34A53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</w:t>
      </w:r>
      <w:r w:rsidR="006B3EDF">
        <w:rPr>
          <w:rFonts w:ascii="Calibri" w:eastAsia="Times New Roman" w:hAnsi="Calibri" w:cs="Times New Roman"/>
          <w:sz w:val="16"/>
          <w:szCs w:val="16"/>
          <w:lang w:eastAsia="en-AU"/>
        </w:rPr>
        <w:t>2-year</w:t>
      </w:r>
      <w:r w:rsidR="00C34A53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transition period</w:t>
      </w:r>
      <w:r w:rsidR="006B3EDF">
        <w:rPr>
          <w:rFonts w:ascii="Calibri" w:eastAsia="Times New Roman" w:hAnsi="Calibri" w:cs="Times New Roman"/>
          <w:sz w:val="16"/>
          <w:szCs w:val="16"/>
          <w:lang w:eastAsia="en-AU"/>
        </w:rPr>
        <w:t>.</w:t>
      </w:r>
    </w:p>
    <w:p w14:paraId="6A7C07E2" w14:textId="28382DDF" w:rsidR="00D11485" w:rsidRDefault="00DF6343" w:rsidP="00574FBE">
      <w:pPr>
        <w:tabs>
          <w:tab w:val="left" w:pos="1125"/>
        </w:tabs>
        <w:rPr>
          <w:rFonts w:ascii="Calibri" w:eastAsia="Times New Roman" w:hAnsi="Calibri" w:cs="Times New Roman"/>
          <w:sz w:val="16"/>
          <w:szCs w:val="16"/>
          <w:lang w:eastAsia="en-AU"/>
        </w:rPr>
      </w:pPr>
      <w:r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^ Pre-approval must be sought before students enrol in this accredited course. Please email </w:t>
      </w:r>
      <w:hyperlink r:id="rId11" w:history="1">
        <w:r w:rsidRPr="00F31E8B">
          <w:rPr>
            <w:rStyle w:val="Hyperlink"/>
            <w:rFonts w:ascii="Calibri" w:eastAsia="Times New Roman" w:hAnsi="Calibri" w:cs="Times New Roman"/>
            <w:sz w:val="16"/>
            <w:szCs w:val="16"/>
            <w:lang w:eastAsia="en-AU"/>
          </w:rPr>
          <w:t>vetinfo@scsa.wa.edu.au</w:t>
        </w:r>
      </w:hyperlink>
      <w:r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for details.</w:t>
      </w:r>
      <w:r w:rsidR="00574FBE" w:rsidRPr="00F31E8B">
        <w:rPr>
          <w:rFonts w:ascii="Calibri" w:eastAsia="Times New Roman" w:hAnsi="Calibri" w:cs="Times New Roman"/>
          <w:sz w:val="16"/>
          <w:szCs w:val="16"/>
          <w:lang w:eastAsia="en-AU"/>
        </w:rPr>
        <w:tab/>
      </w:r>
    </w:p>
    <w:p w14:paraId="030F02DD" w14:textId="77777777" w:rsidR="00D11485" w:rsidRPr="00D11485" w:rsidRDefault="00D11485" w:rsidP="00D11485">
      <w:pPr>
        <w:rPr>
          <w:rFonts w:ascii="Calibri" w:eastAsia="Times New Roman" w:hAnsi="Calibri" w:cs="Times New Roman"/>
          <w:sz w:val="16"/>
          <w:szCs w:val="16"/>
          <w:lang w:eastAsia="en-AU"/>
        </w:rPr>
      </w:pPr>
    </w:p>
    <w:p w14:paraId="41B88246" w14:textId="77777777" w:rsidR="00D11485" w:rsidRPr="00D11485" w:rsidRDefault="00D11485" w:rsidP="00D11485">
      <w:pPr>
        <w:rPr>
          <w:rFonts w:ascii="Calibri" w:eastAsia="Times New Roman" w:hAnsi="Calibri" w:cs="Times New Roman"/>
          <w:sz w:val="16"/>
          <w:szCs w:val="16"/>
          <w:lang w:eastAsia="en-AU"/>
        </w:rPr>
      </w:pPr>
    </w:p>
    <w:p w14:paraId="0E4491A4" w14:textId="33F044BD" w:rsidR="00EC0413" w:rsidRPr="00D11485" w:rsidRDefault="00D11485" w:rsidP="00D11485">
      <w:pPr>
        <w:tabs>
          <w:tab w:val="left" w:pos="1185"/>
        </w:tabs>
        <w:rPr>
          <w:rFonts w:ascii="Calibri" w:eastAsia="Times New Roman" w:hAnsi="Calibri" w:cs="Times New Roman"/>
          <w:sz w:val="16"/>
          <w:szCs w:val="16"/>
          <w:lang w:eastAsia="en-AU"/>
        </w:rPr>
      </w:pPr>
      <w:r>
        <w:rPr>
          <w:rFonts w:ascii="Calibri" w:eastAsia="Times New Roman" w:hAnsi="Calibri" w:cs="Times New Roman"/>
          <w:sz w:val="16"/>
          <w:szCs w:val="16"/>
          <w:lang w:eastAsia="en-AU"/>
        </w:rPr>
        <w:tab/>
      </w:r>
    </w:p>
    <w:sectPr w:rsidR="00EC0413" w:rsidRPr="00D11485" w:rsidSect="0096658F">
      <w:headerReference w:type="default" r:id="rId12"/>
      <w:footerReference w:type="default" r:id="rId13"/>
      <w:pgSz w:w="16838" w:h="11906" w:orient="landscape" w:code="9"/>
      <w:pgMar w:top="284" w:right="539" w:bottom="426" w:left="1134" w:header="426" w:footer="4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6CF07" w14:textId="77777777" w:rsidR="009C304F" w:rsidRDefault="009C304F" w:rsidP="005959F2">
      <w:pPr>
        <w:spacing w:after="0" w:line="240" w:lineRule="auto"/>
      </w:pPr>
      <w:r>
        <w:separator/>
      </w:r>
    </w:p>
  </w:endnote>
  <w:endnote w:type="continuationSeparator" w:id="0">
    <w:p w14:paraId="5C615C0E" w14:textId="77777777" w:rsidR="009C304F" w:rsidRDefault="009C304F" w:rsidP="00595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</w:rPr>
      <w:id w:val="-21030942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6521CE" w14:textId="0B8A793B" w:rsidR="005839CD" w:rsidRPr="00BA4C5E" w:rsidRDefault="005839CD" w:rsidP="00565487">
        <w:pPr>
          <w:pStyle w:val="Footer"/>
          <w:tabs>
            <w:tab w:val="clear" w:pos="4513"/>
            <w:tab w:val="clear" w:pos="9026"/>
            <w:tab w:val="left" w:pos="14742"/>
          </w:tabs>
          <w:rPr>
            <w:rFonts w:ascii="Calibri" w:hAnsi="Calibri" w:cs="Calibri"/>
            <w:sz w:val="18"/>
          </w:rPr>
        </w:pPr>
        <w:r w:rsidRPr="00565487">
          <w:rPr>
            <w:rFonts w:ascii="Calibri" w:hAnsi="Calibri" w:cs="Calibri"/>
            <w:sz w:val="18"/>
          </w:rPr>
          <w:t>2015/61540[v</w:t>
        </w:r>
        <w:r w:rsidR="00A11F6B">
          <w:rPr>
            <w:rFonts w:ascii="Calibri" w:hAnsi="Calibri" w:cs="Calibri"/>
            <w:sz w:val="18"/>
          </w:rPr>
          <w:t>2</w:t>
        </w:r>
        <w:r w:rsidR="00D11485">
          <w:rPr>
            <w:rFonts w:ascii="Calibri" w:hAnsi="Calibri" w:cs="Calibri"/>
            <w:sz w:val="18"/>
          </w:rPr>
          <w:t>8</w:t>
        </w:r>
        <w:r w:rsidRPr="00565487">
          <w:rPr>
            <w:rFonts w:ascii="Calibri" w:hAnsi="Calibri" w:cs="Calibri"/>
            <w:sz w:val="18"/>
          </w:rPr>
          <w:t>]</w:t>
        </w:r>
        <w:r w:rsidRPr="00565487">
          <w:rPr>
            <w:rFonts w:ascii="Calibri" w:hAnsi="Calibri" w:cs="Calibri"/>
            <w:sz w:val="18"/>
          </w:rPr>
          <w:tab/>
        </w:r>
        <w:r w:rsidRPr="00565487">
          <w:rPr>
            <w:rFonts w:ascii="Calibri" w:hAnsi="Calibri" w:cs="Calibri"/>
          </w:rPr>
          <w:fldChar w:fldCharType="begin"/>
        </w:r>
        <w:r w:rsidRPr="00565487">
          <w:rPr>
            <w:rFonts w:ascii="Calibri" w:hAnsi="Calibri" w:cs="Calibri"/>
          </w:rPr>
          <w:instrText xml:space="preserve"> PAGE   \* MERGEFORMAT </w:instrText>
        </w:r>
        <w:r w:rsidRPr="00565487">
          <w:rPr>
            <w:rFonts w:ascii="Calibri" w:hAnsi="Calibri" w:cs="Calibri"/>
          </w:rPr>
          <w:fldChar w:fldCharType="separate"/>
        </w:r>
        <w:r w:rsidR="00391D4F">
          <w:rPr>
            <w:rFonts w:ascii="Calibri" w:hAnsi="Calibri" w:cs="Calibri"/>
            <w:noProof/>
          </w:rPr>
          <w:t>2</w:t>
        </w:r>
        <w:r w:rsidRPr="00565487">
          <w:rPr>
            <w:rFonts w:ascii="Calibri" w:hAnsi="Calibri" w:cs="Calibri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C5BBE" w14:textId="77777777" w:rsidR="009C304F" w:rsidRDefault="009C304F" w:rsidP="005959F2">
      <w:pPr>
        <w:spacing w:after="0" w:line="240" w:lineRule="auto"/>
      </w:pPr>
      <w:r>
        <w:separator/>
      </w:r>
    </w:p>
  </w:footnote>
  <w:footnote w:type="continuationSeparator" w:id="0">
    <w:p w14:paraId="66ADFC89" w14:textId="77777777" w:rsidR="009C304F" w:rsidRDefault="009C304F" w:rsidP="005959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8374A" w14:textId="3808A771" w:rsidR="005839CD" w:rsidRPr="004C5226" w:rsidRDefault="005839CD" w:rsidP="005207C2">
    <w:pPr>
      <w:pStyle w:val="Heading1"/>
      <w:tabs>
        <w:tab w:val="left" w:pos="9825"/>
        <w:tab w:val="left" w:pos="13892"/>
      </w:tabs>
      <w:spacing w:before="120" w:after="240"/>
      <w:rPr>
        <w:rFonts w:ascii="Calibri" w:hAnsi="Calibri" w:cs="Calibri"/>
        <w:color w:val="5F497A" w:themeColor="accent4" w:themeShade="BF"/>
      </w:rPr>
    </w:pPr>
    <w:r w:rsidRPr="004C5226">
      <w:rPr>
        <w:rFonts w:ascii="Calibri" w:hAnsi="Calibri" w:cs="Calibri"/>
        <w:color w:val="5F497A" w:themeColor="accent4" w:themeShade="BF"/>
      </w:rPr>
      <w:t xml:space="preserve">Accredited Course Recognition Status list – last updated </w:t>
    </w:r>
    <w:r w:rsidR="00B23C5E">
      <w:rPr>
        <w:rFonts w:ascii="Calibri" w:hAnsi="Calibri" w:cs="Calibri"/>
        <w:color w:val="5F497A" w:themeColor="accent4" w:themeShade="BF"/>
      </w:rPr>
      <w:t>January 2023</w:t>
    </w:r>
    <w:r>
      <w:rPr>
        <w:rFonts w:ascii="Calibri" w:hAnsi="Calibri" w:cs="Calibri"/>
        <w:noProof/>
        <w:color w:val="8064A2" w:themeColor="accent4"/>
        <w:lang w:eastAsia="en-AU"/>
      </w:rPr>
      <w:tab/>
    </w:r>
    <w:r w:rsidR="005207C2">
      <w:rPr>
        <w:rFonts w:ascii="Calibri" w:hAnsi="Calibri" w:cs="Calibri"/>
        <w:noProof/>
        <w:color w:val="8064A2" w:themeColor="accent4"/>
        <w:lang w:eastAsia="en-AU"/>
      </w:rPr>
      <w:tab/>
    </w:r>
    <w:r>
      <w:rPr>
        <w:rFonts w:ascii="Calibri" w:hAnsi="Calibri" w:cs="Calibri"/>
        <w:noProof/>
        <w:color w:val="8064A2" w:themeColor="accent4"/>
        <w:lang w:eastAsia="en-AU"/>
      </w:rPr>
      <w:drawing>
        <wp:inline distT="0" distB="0" distL="0" distR="0" wp14:anchorId="6913F65B" wp14:editId="3DDF01DC">
          <wp:extent cx="532800" cy="540000"/>
          <wp:effectExtent l="0" t="0" r="63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ee_acrony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28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B372CC"/>
    <w:multiLevelType w:val="hybridMultilevel"/>
    <w:tmpl w:val="A0C66D62"/>
    <w:lvl w:ilvl="0" w:tplc="D2745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D7CB3"/>
    <w:multiLevelType w:val="hybridMultilevel"/>
    <w:tmpl w:val="D29C4978"/>
    <w:lvl w:ilvl="0" w:tplc="D2745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E14715"/>
    <w:multiLevelType w:val="hybridMultilevel"/>
    <w:tmpl w:val="635A0732"/>
    <w:lvl w:ilvl="0" w:tplc="0C09000F">
      <w:start w:val="1"/>
      <w:numFmt w:val="decimal"/>
      <w:lvlText w:val="%1."/>
      <w:lvlJc w:val="left"/>
      <w:pPr>
        <w:ind w:left="1399" w:hanging="360"/>
      </w:pPr>
    </w:lvl>
    <w:lvl w:ilvl="1" w:tplc="0C090019" w:tentative="1">
      <w:start w:val="1"/>
      <w:numFmt w:val="lowerLetter"/>
      <w:lvlText w:val="%2."/>
      <w:lvlJc w:val="left"/>
      <w:pPr>
        <w:ind w:left="2119" w:hanging="360"/>
      </w:pPr>
    </w:lvl>
    <w:lvl w:ilvl="2" w:tplc="0C09001B" w:tentative="1">
      <w:start w:val="1"/>
      <w:numFmt w:val="lowerRoman"/>
      <w:lvlText w:val="%3."/>
      <w:lvlJc w:val="right"/>
      <w:pPr>
        <w:ind w:left="2839" w:hanging="180"/>
      </w:pPr>
    </w:lvl>
    <w:lvl w:ilvl="3" w:tplc="0C09000F" w:tentative="1">
      <w:start w:val="1"/>
      <w:numFmt w:val="decimal"/>
      <w:lvlText w:val="%4."/>
      <w:lvlJc w:val="left"/>
      <w:pPr>
        <w:ind w:left="3559" w:hanging="360"/>
      </w:pPr>
    </w:lvl>
    <w:lvl w:ilvl="4" w:tplc="0C090019" w:tentative="1">
      <w:start w:val="1"/>
      <w:numFmt w:val="lowerLetter"/>
      <w:lvlText w:val="%5."/>
      <w:lvlJc w:val="left"/>
      <w:pPr>
        <w:ind w:left="4279" w:hanging="360"/>
      </w:pPr>
    </w:lvl>
    <w:lvl w:ilvl="5" w:tplc="0C09001B" w:tentative="1">
      <w:start w:val="1"/>
      <w:numFmt w:val="lowerRoman"/>
      <w:lvlText w:val="%6."/>
      <w:lvlJc w:val="right"/>
      <w:pPr>
        <w:ind w:left="4999" w:hanging="180"/>
      </w:pPr>
    </w:lvl>
    <w:lvl w:ilvl="6" w:tplc="0C09000F" w:tentative="1">
      <w:start w:val="1"/>
      <w:numFmt w:val="decimal"/>
      <w:lvlText w:val="%7."/>
      <w:lvlJc w:val="left"/>
      <w:pPr>
        <w:ind w:left="5719" w:hanging="360"/>
      </w:pPr>
    </w:lvl>
    <w:lvl w:ilvl="7" w:tplc="0C090019" w:tentative="1">
      <w:start w:val="1"/>
      <w:numFmt w:val="lowerLetter"/>
      <w:lvlText w:val="%8."/>
      <w:lvlJc w:val="left"/>
      <w:pPr>
        <w:ind w:left="6439" w:hanging="360"/>
      </w:pPr>
    </w:lvl>
    <w:lvl w:ilvl="8" w:tplc="0C09001B" w:tentative="1">
      <w:start w:val="1"/>
      <w:numFmt w:val="lowerRoman"/>
      <w:lvlText w:val="%9."/>
      <w:lvlJc w:val="right"/>
      <w:pPr>
        <w:ind w:left="7159" w:hanging="180"/>
      </w:pPr>
    </w:lvl>
  </w:abstractNum>
  <w:abstractNum w:abstractNumId="3" w15:restartNumberingAfterBreak="0">
    <w:nsid w:val="6D801F64"/>
    <w:multiLevelType w:val="hybridMultilevel"/>
    <w:tmpl w:val="CC382FE2"/>
    <w:lvl w:ilvl="0" w:tplc="0C09000F">
      <w:start w:val="1"/>
      <w:numFmt w:val="decimal"/>
      <w:lvlText w:val="%1."/>
      <w:lvlJc w:val="left"/>
      <w:pPr>
        <w:ind w:left="765" w:hanging="360"/>
      </w:pPr>
    </w:lvl>
    <w:lvl w:ilvl="1" w:tplc="0C090019" w:tentative="1">
      <w:start w:val="1"/>
      <w:numFmt w:val="lowerLetter"/>
      <w:lvlText w:val="%2."/>
      <w:lvlJc w:val="left"/>
      <w:pPr>
        <w:ind w:left="1485" w:hanging="360"/>
      </w:pPr>
    </w:lvl>
    <w:lvl w:ilvl="2" w:tplc="0C09001B" w:tentative="1">
      <w:start w:val="1"/>
      <w:numFmt w:val="lowerRoman"/>
      <w:lvlText w:val="%3."/>
      <w:lvlJc w:val="right"/>
      <w:pPr>
        <w:ind w:left="2205" w:hanging="180"/>
      </w:pPr>
    </w:lvl>
    <w:lvl w:ilvl="3" w:tplc="0C09000F" w:tentative="1">
      <w:start w:val="1"/>
      <w:numFmt w:val="decimal"/>
      <w:lvlText w:val="%4."/>
      <w:lvlJc w:val="left"/>
      <w:pPr>
        <w:ind w:left="2925" w:hanging="360"/>
      </w:pPr>
    </w:lvl>
    <w:lvl w:ilvl="4" w:tplc="0C090019" w:tentative="1">
      <w:start w:val="1"/>
      <w:numFmt w:val="lowerLetter"/>
      <w:lvlText w:val="%5."/>
      <w:lvlJc w:val="left"/>
      <w:pPr>
        <w:ind w:left="3645" w:hanging="360"/>
      </w:pPr>
    </w:lvl>
    <w:lvl w:ilvl="5" w:tplc="0C09001B" w:tentative="1">
      <w:start w:val="1"/>
      <w:numFmt w:val="lowerRoman"/>
      <w:lvlText w:val="%6."/>
      <w:lvlJc w:val="right"/>
      <w:pPr>
        <w:ind w:left="4365" w:hanging="180"/>
      </w:pPr>
    </w:lvl>
    <w:lvl w:ilvl="6" w:tplc="0C09000F" w:tentative="1">
      <w:start w:val="1"/>
      <w:numFmt w:val="decimal"/>
      <w:lvlText w:val="%7."/>
      <w:lvlJc w:val="left"/>
      <w:pPr>
        <w:ind w:left="5085" w:hanging="360"/>
      </w:pPr>
    </w:lvl>
    <w:lvl w:ilvl="7" w:tplc="0C090019" w:tentative="1">
      <w:start w:val="1"/>
      <w:numFmt w:val="lowerLetter"/>
      <w:lvlText w:val="%8."/>
      <w:lvlJc w:val="left"/>
      <w:pPr>
        <w:ind w:left="5805" w:hanging="360"/>
      </w:pPr>
    </w:lvl>
    <w:lvl w:ilvl="8" w:tplc="0C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707C1060"/>
    <w:multiLevelType w:val="hybridMultilevel"/>
    <w:tmpl w:val="E9EA6E46"/>
    <w:lvl w:ilvl="0" w:tplc="4034770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71186145">
    <w:abstractNumId w:val="4"/>
  </w:num>
  <w:num w:numId="2" w16cid:durableId="488596665">
    <w:abstractNumId w:val="1"/>
  </w:num>
  <w:num w:numId="3" w16cid:durableId="802382731">
    <w:abstractNumId w:val="3"/>
  </w:num>
  <w:num w:numId="4" w16cid:durableId="179585745">
    <w:abstractNumId w:val="2"/>
  </w:num>
  <w:num w:numId="5" w16cid:durableId="1500542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rW0NDMwMDOxNDBR0lEKTi0uzszPAykwrAUA+RlnhCwAAAA="/>
  </w:docVars>
  <w:rsids>
    <w:rsidRoot w:val="00F46428"/>
    <w:rsid w:val="00011DA7"/>
    <w:rsid w:val="0001515E"/>
    <w:rsid w:val="00021916"/>
    <w:rsid w:val="000243B1"/>
    <w:rsid w:val="00035055"/>
    <w:rsid w:val="000503F0"/>
    <w:rsid w:val="00053008"/>
    <w:rsid w:val="000659E5"/>
    <w:rsid w:val="000B6577"/>
    <w:rsid w:val="000B75A9"/>
    <w:rsid w:val="000C25E7"/>
    <w:rsid w:val="000E1443"/>
    <w:rsid w:val="000E3BBE"/>
    <w:rsid w:val="000F2947"/>
    <w:rsid w:val="000F3AA8"/>
    <w:rsid w:val="000F6906"/>
    <w:rsid w:val="0012013D"/>
    <w:rsid w:val="00136C25"/>
    <w:rsid w:val="00157C81"/>
    <w:rsid w:val="001648C3"/>
    <w:rsid w:val="0017556C"/>
    <w:rsid w:val="00190714"/>
    <w:rsid w:val="001945D7"/>
    <w:rsid w:val="001C1D09"/>
    <w:rsid w:val="001C7097"/>
    <w:rsid w:val="001D54D8"/>
    <w:rsid w:val="00210EBA"/>
    <w:rsid w:val="002205B6"/>
    <w:rsid w:val="00256911"/>
    <w:rsid w:val="00261364"/>
    <w:rsid w:val="00273965"/>
    <w:rsid w:val="0029133E"/>
    <w:rsid w:val="002A01CF"/>
    <w:rsid w:val="002B5580"/>
    <w:rsid w:val="002C5D8D"/>
    <w:rsid w:val="002D022E"/>
    <w:rsid w:val="002F1932"/>
    <w:rsid w:val="002F247F"/>
    <w:rsid w:val="002F5271"/>
    <w:rsid w:val="003013AF"/>
    <w:rsid w:val="00304855"/>
    <w:rsid w:val="00305882"/>
    <w:rsid w:val="00305FCC"/>
    <w:rsid w:val="0034153F"/>
    <w:rsid w:val="00357576"/>
    <w:rsid w:val="00357C49"/>
    <w:rsid w:val="0036156C"/>
    <w:rsid w:val="00373EEF"/>
    <w:rsid w:val="0038237B"/>
    <w:rsid w:val="00391D4F"/>
    <w:rsid w:val="003A4D27"/>
    <w:rsid w:val="003B671A"/>
    <w:rsid w:val="003F2CF1"/>
    <w:rsid w:val="00417524"/>
    <w:rsid w:val="00457325"/>
    <w:rsid w:val="004672B6"/>
    <w:rsid w:val="00494945"/>
    <w:rsid w:val="004A46BE"/>
    <w:rsid w:val="004A6EBA"/>
    <w:rsid w:val="004B6EDA"/>
    <w:rsid w:val="004C5226"/>
    <w:rsid w:val="004E5D22"/>
    <w:rsid w:val="004F49BD"/>
    <w:rsid w:val="00502E0B"/>
    <w:rsid w:val="005207C2"/>
    <w:rsid w:val="005238EB"/>
    <w:rsid w:val="00524C1F"/>
    <w:rsid w:val="00525A71"/>
    <w:rsid w:val="005335D3"/>
    <w:rsid w:val="0053787C"/>
    <w:rsid w:val="0055483D"/>
    <w:rsid w:val="00560D2E"/>
    <w:rsid w:val="00565487"/>
    <w:rsid w:val="00566B78"/>
    <w:rsid w:val="00574FBE"/>
    <w:rsid w:val="00581289"/>
    <w:rsid w:val="005839CD"/>
    <w:rsid w:val="0059141D"/>
    <w:rsid w:val="00594879"/>
    <w:rsid w:val="005959F2"/>
    <w:rsid w:val="005B3597"/>
    <w:rsid w:val="005D274D"/>
    <w:rsid w:val="005D2B23"/>
    <w:rsid w:val="005F57B8"/>
    <w:rsid w:val="005F7056"/>
    <w:rsid w:val="006011F5"/>
    <w:rsid w:val="00611C89"/>
    <w:rsid w:val="006146A9"/>
    <w:rsid w:val="00617C3E"/>
    <w:rsid w:val="0062395D"/>
    <w:rsid w:val="00640DE6"/>
    <w:rsid w:val="00664FCF"/>
    <w:rsid w:val="00673553"/>
    <w:rsid w:val="00684905"/>
    <w:rsid w:val="00685278"/>
    <w:rsid w:val="006A1B7C"/>
    <w:rsid w:val="006B34EA"/>
    <w:rsid w:val="006B3EDF"/>
    <w:rsid w:val="006C4F0A"/>
    <w:rsid w:val="006D1FB0"/>
    <w:rsid w:val="006F16FE"/>
    <w:rsid w:val="006F6844"/>
    <w:rsid w:val="00702A6C"/>
    <w:rsid w:val="00706293"/>
    <w:rsid w:val="00721342"/>
    <w:rsid w:val="00724DAF"/>
    <w:rsid w:val="00753545"/>
    <w:rsid w:val="00755E14"/>
    <w:rsid w:val="00756E38"/>
    <w:rsid w:val="00781F47"/>
    <w:rsid w:val="00785323"/>
    <w:rsid w:val="00786ED8"/>
    <w:rsid w:val="007A337D"/>
    <w:rsid w:val="007B45C7"/>
    <w:rsid w:val="007D658B"/>
    <w:rsid w:val="0080323D"/>
    <w:rsid w:val="008059E1"/>
    <w:rsid w:val="008157E7"/>
    <w:rsid w:val="008254BF"/>
    <w:rsid w:val="008313C0"/>
    <w:rsid w:val="0083168D"/>
    <w:rsid w:val="008445CA"/>
    <w:rsid w:val="00870B86"/>
    <w:rsid w:val="00872A60"/>
    <w:rsid w:val="00895484"/>
    <w:rsid w:val="00897DA9"/>
    <w:rsid w:val="008C33DB"/>
    <w:rsid w:val="008C3F98"/>
    <w:rsid w:val="008C7A69"/>
    <w:rsid w:val="008C7BF6"/>
    <w:rsid w:val="008E37A0"/>
    <w:rsid w:val="008E6495"/>
    <w:rsid w:val="008F01BB"/>
    <w:rsid w:val="008F2F6D"/>
    <w:rsid w:val="009147A1"/>
    <w:rsid w:val="00914998"/>
    <w:rsid w:val="009243DA"/>
    <w:rsid w:val="009369D1"/>
    <w:rsid w:val="0096658F"/>
    <w:rsid w:val="009778B2"/>
    <w:rsid w:val="009903AA"/>
    <w:rsid w:val="00992A0B"/>
    <w:rsid w:val="009B4086"/>
    <w:rsid w:val="009C304F"/>
    <w:rsid w:val="009D0E7C"/>
    <w:rsid w:val="009D2C2C"/>
    <w:rsid w:val="009D365B"/>
    <w:rsid w:val="009D4D9C"/>
    <w:rsid w:val="009E2E25"/>
    <w:rsid w:val="009F52A5"/>
    <w:rsid w:val="00A11F6B"/>
    <w:rsid w:val="00A50A0A"/>
    <w:rsid w:val="00A759AE"/>
    <w:rsid w:val="00A81EC5"/>
    <w:rsid w:val="00A8775B"/>
    <w:rsid w:val="00A97F41"/>
    <w:rsid w:val="00AB1A77"/>
    <w:rsid w:val="00AD582B"/>
    <w:rsid w:val="00AE007D"/>
    <w:rsid w:val="00AE4208"/>
    <w:rsid w:val="00AE5657"/>
    <w:rsid w:val="00AE6CBD"/>
    <w:rsid w:val="00B23C5E"/>
    <w:rsid w:val="00B51002"/>
    <w:rsid w:val="00B52237"/>
    <w:rsid w:val="00B76289"/>
    <w:rsid w:val="00B765B1"/>
    <w:rsid w:val="00B80402"/>
    <w:rsid w:val="00B937B2"/>
    <w:rsid w:val="00B96470"/>
    <w:rsid w:val="00BA0088"/>
    <w:rsid w:val="00BA4C5E"/>
    <w:rsid w:val="00BB3E18"/>
    <w:rsid w:val="00BC0857"/>
    <w:rsid w:val="00BC5581"/>
    <w:rsid w:val="00BD40C2"/>
    <w:rsid w:val="00BE34B9"/>
    <w:rsid w:val="00C00FDB"/>
    <w:rsid w:val="00C10B9A"/>
    <w:rsid w:val="00C215F3"/>
    <w:rsid w:val="00C31599"/>
    <w:rsid w:val="00C34A53"/>
    <w:rsid w:val="00C37806"/>
    <w:rsid w:val="00C57BB5"/>
    <w:rsid w:val="00C62637"/>
    <w:rsid w:val="00C70709"/>
    <w:rsid w:val="00C7591A"/>
    <w:rsid w:val="00C803BC"/>
    <w:rsid w:val="00C8304A"/>
    <w:rsid w:val="00C840BB"/>
    <w:rsid w:val="00CB0511"/>
    <w:rsid w:val="00CB15E3"/>
    <w:rsid w:val="00CB48DD"/>
    <w:rsid w:val="00CE6962"/>
    <w:rsid w:val="00CF4F30"/>
    <w:rsid w:val="00D03D07"/>
    <w:rsid w:val="00D11485"/>
    <w:rsid w:val="00D20710"/>
    <w:rsid w:val="00D35260"/>
    <w:rsid w:val="00D434D2"/>
    <w:rsid w:val="00D44425"/>
    <w:rsid w:val="00D602C0"/>
    <w:rsid w:val="00D702D7"/>
    <w:rsid w:val="00D90DB3"/>
    <w:rsid w:val="00D97750"/>
    <w:rsid w:val="00DE507C"/>
    <w:rsid w:val="00DE7F20"/>
    <w:rsid w:val="00DF6343"/>
    <w:rsid w:val="00DF7992"/>
    <w:rsid w:val="00E06E03"/>
    <w:rsid w:val="00E12BF4"/>
    <w:rsid w:val="00E23416"/>
    <w:rsid w:val="00E345D7"/>
    <w:rsid w:val="00E50AAE"/>
    <w:rsid w:val="00E63F36"/>
    <w:rsid w:val="00E67E06"/>
    <w:rsid w:val="00E77D66"/>
    <w:rsid w:val="00E94021"/>
    <w:rsid w:val="00E94D94"/>
    <w:rsid w:val="00E97F41"/>
    <w:rsid w:val="00EA1EE5"/>
    <w:rsid w:val="00EA267C"/>
    <w:rsid w:val="00EB48B6"/>
    <w:rsid w:val="00EB77B1"/>
    <w:rsid w:val="00EC0413"/>
    <w:rsid w:val="00EC2EED"/>
    <w:rsid w:val="00EC3E87"/>
    <w:rsid w:val="00EC51E9"/>
    <w:rsid w:val="00EE1504"/>
    <w:rsid w:val="00EE39D9"/>
    <w:rsid w:val="00EF0152"/>
    <w:rsid w:val="00EF5385"/>
    <w:rsid w:val="00F02773"/>
    <w:rsid w:val="00F10D3B"/>
    <w:rsid w:val="00F11BC8"/>
    <w:rsid w:val="00F22573"/>
    <w:rsid w:val="00F238EC"/>
    <w:rsid w:val="00F31E8B"/>
    <w:rsid w:val="00F32442"/>
    <w:rsid w:val="00F421A7"/>
    <w:rsid w:val="00F46428"/>
    <w:rsid w:val="00F556B8"/>
    <w:rsid w:val="00F625C9"/>
    <w:rsid w:val="00F84D79"/>
    <w:rsid w:val="00F9011D"/>
    <w:rsid w:val="00F96C58"/>
    <w:rsid w:val="00FB77DD"/>
    <w:rsid w:val="00FC5CB9"/>
    <w:rsid w:val="00FC6D4E"/>
    <w:rsid w:val="00FE3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B509B"/>
  <w15:docId w15:val="{B920C2FD-F9BC-4789-B5DC-E77AFC985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58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19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19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64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5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9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95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9F2"/>
  </w:style>
  <w:style w:type="paragraph" w:styleId="Footer">
    <w:name w:val="footer"/>
    <w:basedOn w:val="Normal"/>
    <w:link w:val="FooterChar"/>
    <w:uiPriority w:val="99"/>
    <w:unhideWhenUsed/>
    <w:rsid w:val="00595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9F2"/>
  </w:style>
  <w:style w:type="paragraph" w:styleId="ListParagraph">
    <w:name w:val="List Paragraph"/>
    <w:basedOn w:val="Normal"/>
    <w:uiPriority w:val="34"/>
    <w:qFormat/>
    <w:rsid w:val="00C7591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157E7"/>
    <w:rPr>
      <w:color w:val="808080"/>
    </w:rPr>
  </w:style>
  <w:style w:type="paragraph" w:customStyle="1" w:styleId="Default">
    <w:name w:val="Default"/>
    <w:rsid w:val="00F22573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AU"/>
    </w:rPr>
  </w:style>
  <w:style w:type="paragraph" w:styleId="FootnoteText">
    <w:name w:val="footnote text"/>
    <w:basedOn w:val="Normal"/>
    <w:link w:val="FootnoteTextChar"/>
    <w:rsid w:val="00F22573"/>
    <w:pPr>
      <w:spacing w:after="0" w:line="240" w:lineRule="auto"/>
    </w:pPr>
    <w:rPr>
      <w:rFonts w:eastAsiaTheme="minorEastAsia"/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F22573"/>
    <w:rPr>
      <w:rFonts w:eastAsiaTheme="minorEastAsia"/>
      <w:sz w:val="20"/>
      <w:szCs w:val="20"/>
      <w:lang w:eastAsia="en-AU"/>
    </w:rPr>
  </w:style>
  <w:style w:type="character" w:styleId="FootnoteReference">
    <w:name w:val="footnote reference"/>
    <w:basedOn w:val="DefaultParagraphFont"/>
    <w:rsid w:val="00F22573"/>
    <w:rPr>
      <w:vertAlign w:val="superscript"/>
    </w:rPr>
  </w:style>
  <w:style w:type="character" w:styleId="Hyperlink">
    <w:name w:val="Hyperlink"/>
    <w:basedOn w:val="DefaultParagraphFont"/>
    <w:rsid w:val="00B7628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914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14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141D"/>
    <w:rPr>
      <w:sz w:val="20"/>
      <w:szCs w:val="20"/>
    </w:rPr>
  </w:style>
  <w:style w:type="character" w:customStyle="1" w:styleId="heading11">
    <w:name w:val="heading_11"/>
    <w:basedOn w:val="DefaultParagraphFont"/>
    <w:rsid w:val="00685278"/>
    <w:rPr>
      <w:b/>
      <w:bCs/>
      <w:i w:val="0"/>
      <w:iCs w:val="0"/>
      <w:color w:val="CC3333"/>
      <w:sz w:val="18"/>
      <w:szCs w:val="18"/>
    </w:rPr>
  </w:style>
  <w:style w:type="table" w:styleId="GridTable4-Accent4">
    <w:name w:val="Grid Table 4 Accent 4"/>
    <w:basedOn w:val="TableNormal"/>
    <w:uiPriority w:val="49"/>
    <w:rsid w:val="00EC041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3-Accent4">
    <w:name w:val="Grid Table 3 Accent 4"/>
    <w:basedOn w:val="TableNormal"/>
    <w:uiPriority w:val="48"/>
    <w:rsid w:val="00305882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0588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191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2191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F2F6D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34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34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0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etinfo@scsa.wa.edu.a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Horizon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3516F498AAA446ABA51F0790DC0CD2" ma:contentTypeVersion="5" ma:contentTypeDescription="Create a new document." ma:contentTypeScope="" ma:versionID="56505f97613af71cb281338e43e2fcb4">
  <xsd:schema xmlns:xsd="http://www.w3.org/2001/XMLSchema" xmlns:xs="http://www.w3.org/2001/XMLSchema" xmlns:p="http://schemas.microsoft.com/office/2006/metadata/properties" xmlns:ns2="f6464ea4-2b8d-4425-850a-cba1884e9009" xmlns:ns3="ef5d130a-dd95-4f16-89f4-fa12b5ef237a" targetNamespace="http://schemas.microsoft.com/office/2006/metadata/properties" ma:root="true" ma:fieldsID="9ff08f3e90cfed4c2c37e108e9e6ca1e" ns2:_="" ns3:_="">
    <xsd:import namespace="f6464ea4-2b8d-4425-850a-cba1884e9009"/>
    <xsd:import namespace="ef5d130a-dd95-4f16-89f4-fa12b5ef237a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Form_x0020_category" minOccurs="0"/>
                <xsd:element ref="ns2:ccContactPerson" minOccurs="0"/>
                <xsd:element ref="ns3:ManagementStatus" minOccurs="0"/>
                <xsd:element ref="ns2:Order_x0020_No_x002e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64ea4-2b8d-4425-850a-cba1884e9009" elementFormDefault="qualified">
    <xsd:import namespace="http://schemas.microsoft.com/office/2006/documentManagement/types"/>
    <xsd:import namespace="http://schemas.microsoft.com/office/infopath/2007/PartnerControls"/>
    <xsd:element name="Description0" ma:index="2" nillable="true" ma:displayName="Description" ma:internalName="Description0">
      <xsd:simpleType>
        <xsd:restriction base="dms:Note">
          <xsd:maxLength value="255"/>
        </xsd:restriction>
      </xsd:simpleType>
    </xsd:element>
    <xsd:element name="Form_x0020_category" ma:index="3" nillable="true" ma:displayName="Category" ma:default="Human Resources" ma:format="Dropdown" ma:internalName="Form_x0020_category">
      <xsd:simpleType>
        <xsd:restriction base="dms:Choice">
          <xsd:enumeration value="Human Resources"/>
          <xsd:enumeration value="Communication"/>
          <xsd:enumeration value="Complaints Management"/>
          <xsd:enumeration value="Distribution"/>
          <xsd:enumeration value="Events"/>
          <xsd:enumeration value="External Communication"/>
          <xsd:enumeration value="Gifts"/>
          <xsd:enumeration value="Information Resource Centre/Library"/>
          <xsd:enumeration value="Social Club"/>
          <xsd:enumeration value="Travel"/>
          <xsd:enumeration value="Web and Multimedia"/>
          <xsd:enumeration value="Copyright permissions"/>
          <xsd:enumeration value="Employment"/>
          <xsd:enumeration value="External correspondence"/>
          <xsd:enumeration value="Freedom of Information"/>
          <xsd:enumeration value="Internal correspondence"/>
          <xsd:enumeration value="Meetings"/>
          <xsd:enumeration value="Ministerial"/>
          <xsd:enumeration value="Presentations"/>
          <xsd:enumeration value="Procedures"/>
          <xsd:enumeration value="Human Resources Job Panels"/>
          <xsd:enumeration value="Program governance"/>
        </xsd:restriction>
      </xsd:simpleType>
    </xsd:element>
    <xsd:element name="ccContactPerson" ma:index="4" nillable="true" ma:displayName="Contact Person" ma:SharePointGroup="0" ma:internalName="ccContactPerson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_x0020_No_x002e_" ma:index="12" nillable="true" ma:displayName="Order No." ma:decimals="0" ma:internalName="Order_x0020_No_x002e_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5d130a-dd95-4f16-89f4-fa12b5ef237a" elementFormDefault="qualified">
    <xsd:import namespace="http://schemas.microsoft.com/office/2006/documentManagement/types"/>
    <xsd:import namespace="http://schemas.microsoft.com/office/infopath/2007/PartnerControls"/>
    <xsd:element name="ManagementStatus" ma:index="5" nillable="true" ma:displayName="Management Status" ma:description="Indicates if a list item is managed by HP TRIM" ma:internalName="ManagementStatus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cContactPerson xmlns="f6464ea4-2b8d-4425-850a-cba1884e9009">
      <UserInfo>
        <DisplayName>Exec Assistant</DisplayName>
        <AccountId>229</AccountId>
        <AccountType/>
      </UserInfo>
    </ccContactPerson>
    <Form_x0020_category xmlns="f6464ea4-2b8d-4425-850a-cba1884e9009">Meetings</Form_x0020_category>
    <Description0 xmlns="f6464ea4-2b8d-4425-850a-cba1884e9009" xsi:nil="true"/>
    <ManagementStatus xmlns="ef5d130a-dd95-4f16-89f4-fa12b5ef237a" xsi:nil="true"/>
    <Order_x0020_No_x002e_ xmlns="f6464ea4-2b8d-4425-850a-cba1884e9009" xsi:nil="true"/>
  </documentManagement>
</p:properties>
</file>

<file path=customXml/itemProps1.xml><?xml version="1.0" encoding="utf-8"?>
<ds:datastoreItem xmlns:ds="http://schemas.openxmlformats.org/officeDocument/2006/customXml" ds:itemID="{8551B24F-736A-4E90-B057-E796D897A7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75911C-0F81-4B8E-A5D3-3FE35E146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464ea4-2b8d-4425-850a-cba1884e9009"/>
    <ds:schemaRef ds:uri="ef5d130a-dd95-4f16-89f4-fa12b5ef23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009C3D-741C-487E-AE85-582F12BAECC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0B4DA3-104A-4966-B70E-30D7FED71305}">
  <ds:schemaRefs>
    <ds:schemaRef ds:uri="http://schemas.microsoft.com/office/2006/metadata/properties"/>
    <ds:schemaRef ds:uri="http://schemas.microsoft.com/office/infopath/2007/PartnerControls"/>
    <ds:schemaRef ds:uri="f6464ea4-2b8d-4425-850a-cba1884e9009"/>
    <ds:schemaRef ds:uri="ef5d130a-dd95-4f16-89f4-fa12b5ef23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13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SA Board paper template</vt:lpstr>
    </vt:vector>
  </TitlesOfParts>
  <Company>CC</Company>
  <LinksUpToDate>false</LinksUpToDate>
  <CharactersWithSpaces>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SA Board paper template</dc:title>
  <dc:creator>Cindy Chan</dc:creator>
  <cp:lastModifiedBy>Arti Dogra</cp:lastModifiedBy>
  <cp:revision>5</cp:revision>
  <cp:lastPrinted>2023-03-30T05:44:00Z</cp:lastPrinted>
  <dcterms:created xsi:type="dcterms:W3CDTF">2023-03-30T07:31:00Z</dcterms:created>
  <dcterms:modified xsi:type="dcterms:W3CDTF">2023-07-26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3516F498AAA446ABA51F0790DC0CD2</vt:lpwstr>
  </property>
</Properties>
</file>